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3-11T00:00:00Z">
              <w:dateFormat w:val="M/d/yyyy"/>
              <w:lid w:val="en-US"/>
              <w:storeMappedDataAs w:val="dateTime"/>
              <w:calendar w:val="gregorian"/>
            </w:date>
          </w:sdtPr>
          <w:sdtEndPr/>
          <w:sdtContent>
            <w:tc>
              <w:tcPr>
                <w:tcW w:w="6475" w:type="dxa"/>
                <w:gridSpan w:val="2"/>
              </w:tcPr>
              <w:p w14:paraId="47550714" w14:textId="4221B4EA" w:rsidR="00FC1292" w:rsidRPr="00EA1F79" w:rsidRDefault="006D626D"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3/</w:t>
                </w:r>
                <w:r w:rsidR="002A5656">
                  <w:rPr>
                    <w:rFonts w:ascii="Calibri" w:eastAsia="Calibri" w:hAnsi="Calibri" w:cs="Calibri"/>
                    <w:color w:val="FF0000"/>
                    <w:sz w:val="24"/>
                    <w:szCs w:val="24"/>
                  </w:rPr>
                  <w:t>11</w:t>
                </w:r>
                <w:r>
                  <w:rPr>
                    <w:rFonts w:ascii="Calibri" w:eastAsia="Calibri" w:hAnsi="Calibri" w:cs="Calibri"/>
                    <w:color w:val="FF0000"/>
                    <w:sz w:val="24"/>
                    <w:szCs w:val="24"/>
                  </w:rPr>
                  <w:t>/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75EDB88E" w:rsidR="0092761B" w:rsidRPr="00EA1F79" w:rsidRDefault="006D626D"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Kelsea R. Cid</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09C362FD" w:rsidR="0092761B" w:rsidRPr="00EA1F79" w:rsidRDefault="006D626D"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Kelsea R. Cid</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09F00739" w:rsidR="0092761B" w:rsidRPr="00EA1F79" w:rsidRDefault="006D626D"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Pure and Applied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25B52C4A" w:rsidR="0092761B" w:rsidRPr="00EA1F79" w:rsidRDefault="006D626D"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MAC 1106: Combined College Algebra/Pre-Calculus</w:t>
            </w: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7C9E0BD1" w14:textId="19DA108D" w:rsidR="00C73E2E" w:rsidRPr="00EA1F79" w:rsidRDefault="00D56B8A" w:rsidP="00D43927">
            <w:pPr>
              <w:spacing w:after="120"/>
              <w:rPr>
                <w:rFonts w:ascii="Calibri" w:eastAsia="Calibri" w:hAnsi="Calibri" w:cs="Calibri"/>
                <w:b/>
                <w:bCs/>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or as an attachment to your Curriculog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email Curriculog@fsw.edu</w:t>
            </w:r>
          </w:p>
        </w:tc>
      </w:tr>
      <w:tr w:rsidR="00C73E2E" w:rsidRPr="00EA1F79" w14:paraId="1D1D8C09" w14:textId="77777777" w:rsidTr="00217CDE">
        <w:trPr>
          <w:cantSplit/>
          <w:trHeight w:val="300"/>
        </w:trPr>
        <w:tc>
          <w:tcPr>
            <w:tcW w:w="9350" w:type="dxa"/>
            <w:gridSpan w:val="3"/>
          </w:tcPr>
          <w:p w14:paraId="1BD38838" w14:textId="0570ADA5" w:rsidR="00C73E2E" w:rsidRPr="00EA1F79" w:rsidRDefault="00AA00C7" w:rsidP="006D626D">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B207ED">
              <w:rPr>
                <w:rFonts w:ascii="Calibri" w:eastAsia="Calibri" w:hAnsi="Calibri" w:cs="Calibri"/>
                <w:color w:val="FF0000"/>
                <w:sz w:val="24"/>
                <w:szCs w:val="24"/>
              </w:rPr>
              <w:t>, explanation of effects and any additional modifications necessary to accommodate changes</w:t>
            </w:r>
            <w:r w:rsidR="00B37CEA" w:rsidRPr="00EA1F79">
              <w:rPr>
                <w:rFonts w:ascii="Calibri" w:eastAsia="Calibri" w:hAnsi="Calibri" w:cs="Calibri"/>
                <w:color w:val="FF0000"/>
                <w:sz w:val="24"/>
                <w:szCs w:val="24"/>
              </w:rPr>
              <w:t>:</w:t>
            </w:r>
            <w:r w:rsidR="006D626D">
              <w:rPr>
                <w:rFonts w:ascii="Calibri" w:eastAsia="Calibri" w:hAnsi="Calibri" w:cs="Calibri"/>
                <w:color w:val="FF0000"/>
                <w:sz w:val="24"/>
                <w:szCs w:val="24"/>
              </w:rPr>
              <w:t xml:space="preserve"> </w:t>
            </w:r>
            <w:r w:rsidR="006D626D" w:rsidRPr="00195494">
              <w:rPr>
                <w:rFonts w:ascii="Calibri" w:eastAsia="Calibri" w:hAnsi="Calibri" w:cs="Calibri"/>
                <w:b/>
                <w:bCs/>
                <w:color w:val="FF0000"/>
                <w:sz w:val="24"/>
                <w:szCs w:val="24"/>
              </w:rPr>
              <w:t>N/A</w:t>
            </w:r>
            <w:r w:rsidR="00195494" w:rsidRPr="00195494">
              <w:rPr>
                <w:rFonts w:ascii="Calibri" w:eastAsia="Calibri" w:hAnsi="Calibri" w:cs="Calibri"/>
                <w:b/>
                <w:bCs/>
                <w:color w:val="FF0000"/>
                <w:sz w:val="24"/>
                <w:szCs w:val="24"/>
              </w:rPr>
              <w:t>;</w:t>
            </w:r>
            <w:r w:rsidR="00195494" w:rsidRPr="00195494">
              <w:rPr>
                <w:rFonts w:ascii="Calibri" w:eastAsia="Calibri" w:hAnsi="Calibri" w:cs="Calibri"/>
                <w:color w:val="FF0000"/>
                <w:sz w:val="24"/>
                <w:szCs w:val="24"/>
              </w:rPr>
              <w:t xml:space="preserve"> </w:t>
            </w:r>
            <w:r w:rsidR="00195494">
              <w:rPr>
                <w:rFonts w:ascii="Calibri" w:eastAsia="Calibri" w:hAnsi="Calibri" w:cs="Calibri"/>
                <w:color w:val="FF0000"/>
                <w:sz w:val="24"/>
                <w:szCs w:val="24"/>
              </w:rPr>
              <w:t xml:space="preserve">Requested course changes </w:t>
            </w:r>
            <w:r w:rsidR="00195494" w:rsidRPr="00195494">
              <w:rPr>
                <w:rFonts w:ascii="Calibri" w:eastAsia="Calibri" w:hAnsi="Calibri" w:cs="Calibri"/>
                <w:color w:val="FF0000"/>
                <w:sz w:val="24"/>
                <w:szCs w:val="24"/>
              </w:rPr>
              <w:t>will not affect any other courses or programs</w:t>
            </w:r>
          </w:p>
        </w:tc>
      </w:tr>
      <w:tr w:rsidR="00AA00C7" w:rsidRPr="00EA1F79" w14:paraId="21E69057" w14:textId="77777777" w:rsidTr="007D24EC">
        <w:trPr>
          <w:cantSplit/>
          <w:trHeight w:val="300"/>
        </w:trPr>
        <w:tc>
          <w:tcPr>
            <w:tcW w:w="9350" w:type="dxa"/>
            <w:gridSpan w:val="3"/>
            <w:shd w:val="clear" w:color="auto" w:fill="auto"/>
          </w:tcPr>
          <w:p w14:paraId="21D9217E" w14:textId="0E1B183E"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r w:rsidR="00195494" w:rsidRPr="00195494">
              <w:rPr>
                <w:rFonts w:ascii="Calibri" w:eastAsia="Calibri" w:hAnsi="Calibri" w:cs="Calibri"/>
                <w:color w:val="FF0000"/>
                <w:sz w:val="24"/>
                <w:szCs w:val="24"/>
              </w:rPr>
              <w:t>N/A</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color w:val="FF0000"/>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3C165CF1" w:rsidR="009D452C" w:rsidRPr="00EA1F79" w:rsidRDefault="006D626D" w:rsidP="0006234A">
                <w:pPr>
                  <w:spacing w:after="60"/>
                  <w:rPr>
                    <w:rFonts w:ascii="Calibri" w:hAnsi="Calibri" w:cs="Calibri"/>
                    <w:sz w:val="24"/>
                    <w:szCs w:val="24"/>
                  </w:rPr>
                </w:pPr>
                <w:r w:rsidRPr="00195494">
                  <w:rPr>
                    <w:rFonts w:ascii="Calibri" w:hAnsi="Calibri" w:cs="Calibri"/>
                    <w:color w:val="FF0000"/>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53FA9533" w14:textId="407DCCC7" w:rsidR="007F6EE6" w:rsidRPr="00195494" w:rsidRDefault="007F6EE6" w:rsidP="007F6EE6">
            <w:pPr>
              <w:spacing w:after="60"/>
              <w:rPr>
                <w:rFonts w:ascii="Calibri" w:hAnsi="Calibri" w:cs="Calibri"/>
                <w:color w:val="FF0000"/>
                <w:sz w:val="24"/>
                <w:szCs w:val="24"/>
              </w:rPr>
            </w:pPr>
            <w:r w:rsidRPr="00195494">
              <w:rPr>
                <w:rFonts w:ascii="Calibri" w:hAnsi="Calibri" w:cs="Calibri"/>
                <w:color w:val="FF0000"/>
                <w:sz w:val="24"/>
                <w:szCs w:val="24"/>
              </w:rPr>
              <w:lastRenderedPageBreak/>
              <w:t xml:space="preserve">Requesting an exception to the Curriculum calendar for this proposal to be heard at the April 2, 2021 meeting with an effective date of Fall 2021. </w:t>
            </w:r>
          </w:p>
          <w:p w14:paraId="4F3AB399" w14:textId="77777777" w:rsidR="007F6EE6" w:rsidRPr="007F6EE6" w:rsidRDefault="007F6EE6" w:rsidP="007F6EE6">
            <w:pPr>
              <w:spacing w:after="60"/>
              <w:rPr>
                <w:rFonts w:ascii="Calibri" w:hAnsi="Calibri" w:cs="Calibri"/>
                <w:color w:val="000000" w:themeColor="text1"/>
                <w:sz w:val="24"/>
                <w:szCs w:val="24"/>
              </w:rPr>
            </w:pPr>
            <w:r w:rsidRPr="007F6EE6">
              <w:rPr>
                <w:rFonts w:ascii="Calibri" w:hAnsi="Calibri" w:cs="Calibri"/>
                <w:color w:val="000000" w:themeColor="text1"/>
                <w:sz w:val="24"/>
                <w:szCs w:val="24"/>
              </w:rPr>
              <w:t>A similar proposal, first submitted by Professor Ransford on 1/12/2021, required modifications for Curriculum Committee approval. The original proposal was withdrawn on 3/5/2021 without having been modified.</w:t>
            </w:r>
          </w:p>
          <w:p w14:paraId="3B920D45" w14:textId="1A08C7E8" w:rsidR="00CB4512" w:rsidRPr="00EA1F79" w:rsidRDefault="007F6EE6" w:rsidP="007F6EE6">
            <w:pPr>
              <w:spacing w:after="60"/>
              <w:rPr>
                <w:rFonts w:ascii="Calibri" w:hAnsi="Calibri" w:cs="Calibri"/>
                <w:color w:val="FF0000"/>
                <w:sz w:val="24"/>
                <w:szCs w:val="24"/>
              </w:rPr>
            </w:pPr>
            <w:r w:rsidRPr="007F6EE6">
              <w:rPr>
                <w:rFonts w:ascii="Calibri" w:hAnsi="Calibri" w:cs="Calibri"/>
                <w:color w:val="000000" w:themeColor="text1"/>
                <w:sz w:val="24"/>
                <w:szCs w:val="24"/>
              </w:rPr>
              <w:t xml:space="preserve">With Dr. </w:t>
            </w:r>
            <w:proofErr w:type="spellStart"/>
            <w:r w:rsidRPr="007F6EE6">
              <w:rPr>
                <w:rFonts w:ascii="Calibri" w:hAnsi="Calibri" w:cs="Calibri"/>
                <w:color w:val="000000" w:themeColor="text1"/>
                <w:sz w:val="24"/>
                <w:szCs w:val="24"/>
              </w:rPr>
              <w:t>McGarey’s</w:t>
            </w:r>
            <w:proofErr w:type="spellEnd"/>
            <w:r w:rsidRPr="007F6EE6">
              <w:rPr>
                <w:rFonts w:ascii="Calibri" w:hAnsi="Calibri" w:cs="Calibri"/>
                <w:color w:val="000000" w:themeColor="text1"/>
                <w:sz w:val="24"/>
                <w:szCs w:val="24"/>
              </w:rPr>
              <w:t xml:space="preserve"> approval and further input from Dr. Ilic and Math course coordinators, four Change of Course proposals have now been submitted that address the required modifications and related issues. The Curriculum Committee Chair has expressed support for bringing this action to the April 2, 2021 meeting, with an effective date of Fall 2021 if approved.</w:t>
            </w: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7015"/>
        <w:gridCol w:w="450"/>
        <w:gridCol w:w="1885"/>
      </w:tblGrid>
      <w:tr w:rsidR="00CA67DE" w:rsidRPr="00EA1F79" w14:paraId="32299A36" w14:textId="77777777" w:rsidTr="00CA67DE">
        <w:tc>
          <w:tcPr>
            <w:tcW w:w="9350" w:type="dxa"/>
            <w:gridSpan w:val="3"/>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3"/>
          </w:tcPr>
          <w:p w14:paraId="08F09E50" w14:textId="70FE210B" w:rsidR="00DB19B5" w:rsidRPr="00EA1F79" w:rsidRDefault="006D626D" w:rsidP="00DB19B5">
            <w:pPr>
              <w:spacing w:after="60"/>
              <w:rPr>
                <w:rFonts w:ascii="Calibri" w:eastAsia="Calibri" w:hAnsi="Calibri" w:cs="Calibri"/>
                <w:b/>
                <w:bCs/>
                <w:i/>
                <w:iCs/>
                <w:color w:val="FF0000"/>
                <w:sz w:val="24"/>
                <w:szCs w:val="24"/>
              </w:rPr>
            </w:pPr>
            <w:r>
              <w:rPr>
                <w:rFonts w:ascii="Calibri" w:eastAsia="Calibri" w:hAnsi="Calibri" w:cs="Calibri"/>
                <w:color w:val="000000" w:themeColor="text1"/>
                <w:sz w:val="24"/>
                <w:szCs w:val="24"/>
              </w:rPr>
              <w:t>The mathematics department is proposing the removal of the language “A graphing calculator is required.” from the course description and “Use of a graphing calculator” from the topic outline. Additionally, we are changing the course name on the master syllabus to match the Catalog language.</w:t>
            </w:r>
          </w:p>
        </w:tc>
      </w:tr>
      <w:tr w:rsidR="00CA67DE" w:rsidRPr="00EA1F79" w14:paraId="2CC2B496" w14:textId="77777777" w:rsidTr="00CA67DE">
        <w:tc>
          <w:tcPr>
            <w:tcW w:w="9350" w:type="dxa"/>
            <w:gridSpan w:val="3"/>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6D626D" w:rsidRPr="00EA1F79" w14:paraId="55D755F1" w14:textId="77777777" w:rsidTr="00563DF8">
        <w:tc>
          <w:tcPr>
            <w:tcW w:w="9350" w:type="dxa"/>
            <w:gridSpan w:val="3"/>
            <w:tcBorders>
              <w:bottom w:val="single" w:sz="4" w:space="0" w:color="auto"/>
            </w:tcBorders>
          </w:tcPr>
          <w:p w14:paraId="65BE6FE3" w14:textId="643A5366" w:rsidR="006D626D" w:rsidRPr="00EA1F79" w:rsidRDefault="006D626D" w:rsidP="006D626D">
            <w:pPr>
              <w:spacing w:after="60"/>
              <w:rPr>
                <w:rFonts w:ascii="Calibri" w:eastAsia="Calibri" w:hAnsi="Calibri" w:cs="Calibri"/>
                <w:color w:val="FF0000"/>
                <w:sz w:val="24"/>
                <w:szCs w:val="24"/>
              </w:rPr>
            </w:pPr>
            <w:r>
              <w:rPr>
                <w:rFonts w:ascii="Calibri" w:eastAsia="Calibri" w:hAnsi="Calibri" w:cs="Calibri"/>
                <w:color w:val="000000" w:themeColor="text1"/>
                <w:sz w:val="24"/>
                <w:szCs w:val="24"/>
              </w:rPr>
              <w:t>There are now a variety of electronic tools available for student use that are less expensive or free</w:t>
            </w:r>
            <w:r w:rsidR="00195494">
              <w:rPr>
                <w:rFonts w:ascii="Calibri" w:eastAsia="Calibri" w:hAnsi="Calibri" w:cs="Calibri"/>
                <w:color w:val="000000" w:themeColor="text1"/>
                <w:sz w:val="24"/>
                <w:szCs w:val="24"/>
              </w:rPr>
              <w:t xml:space="preserve"> and which enable performing </w:t>
            </w:r>
            <w:r>
              <w:rPr>
                <w:rFonts w:ascii="Calibri" w:eastAsia="Calibri" w:hAnsi="Calibri" w:cs="Calibri"/>
                <w:color w:val="000000" w:themeColor="text1"/>
                <w:sz w:val="24"/>
                <w:szCs w:val="24"/>
              </w:rPr>
              <w:t>more tasks and are more user-friendly</w:t>
            </w:r>
            <w:r w:rsidR="00195494">
              <w:rPr>
                <w:rFonts w:ascii="Calibri" w:eastAsia="Calibri" w:hAnsi="Calibri" w:cs="Calibri"/>
                <w:color w:val="000000" w:themeColor="text1"/>
                <w:sz w:val="24"/>
                <w:szCs w:val="24"/>
              </w:rPr>
              <w:t xml:space="preserve"> than graphing calculators</w:t>
            </w:r>
            <w:r>
              <w:rPr>
                <w:rFonts w:ascii="Calibri" w:eastAsia="Calibri" w:hAnsi="Calibri" w:cs="Calibri"/>
                <w:color w:val="000000" w:themeColor="text1"/>
                <w:sz w:val="24"/>
                <w:szCs w:val="24"/>
              </w:rPr>
              <w:t xml:space="preserve">. In addition, there are now multiple versions of graphing calculators on the market making class instruction more difficult since not all students are viewing the same screens. Therefore, the department would prefer to remove the </w:t>
            </w:r>
            <w:r w:rsidR="00195494" w:rsidRPr="00195494">
              <w:rPr>
                <w:rFonts w:ascii="Calibri" w:eastAsia="Calibri" w:hAnsi="Calibri" w:cs="Calibri"/>
                <w:i/>
                <w:iCs/>
                <w:color w:val="000000" w:themeColor="text1"/>
                <w:sz w:val="24"/>
                <w:szCs w:val="24"/>
              </w:rPr>
              <w:t>graphing calculator</w:t>
            </w:r>
            <w:r w:rsidR="00195494">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language from the course description and </w:t>
            </w:r>
            <w:r w:rsidR="00195494">
              <w:rPr>
                <w:rFonts w:ascii="Calibri" w:eastAsia="Calibri" w:hAnsi="Calibri" w:cs="Calibri"/>
                <w:color w:val="000000" w:themeColor="text1"/>
                <w:sz w:val="24"/>
                <w:szCs w:val="24"/>
              </w:rPr>
              <w:t xml:space="preserve">topic outline. This will </w:t>
            </w:r>
            <w:r>
              <w:rPr>
                <w:rFonts w:ascii="Calibri" w:eastAsia="Calibri" w:hAnsi="Calibri" w:cs="Calibri"/>
                <w:color w:val="000000" w:themeColor="text1"/>
                <w:sz w:val="24"/>
                <w:szCs w:val="24"/>
              </w:rPr>
              <w:t>allow course coordinators to determine if a common electronic device should be recommended on a course-by-course basis.</w:t>
            </w:r>
            <w:r w:rsidR="00195494">
              <w:rPr>
                <w:rFonts w:ascii="Calibri" w:eastAsia="Calibri" w:hAnsi="Calibri" w:cs="Calibri"/>
                <w:color w:val="000000" w:themeColor="text1"/>
                <w:sz w:val="24"/>
                <w:szCs w:val="24"/>
              </w:rPr>
              <w:t xml:space="preserve"> The course name is being changed on the master syllabus to match the course title in the Catalog. </w:t>
            </w:r>
          </w:p>
        </w:tc>
      </w:tr>
      <w:tr w:rsidR="006D626D" w:rsidRPr="00EA1F79" w14:paraId="4B1073FD" w14:textId="77777777" w:rsidTr="007D24EC">
        <w:tc>
          <w:tcPr>
            <w:tcW w:w="9350" w:type="dxa"/>
            <w:gridSpan w:val="3"/>
            <w:shd w:val="clear" w:color="auto" w:fill="auto"/>
          </w:tcPr>
          <w:p w14:paraId="2B49D8D7" w14:textId="0EE1DEC2" w:rsidR="006D626D" w:rsidRDefault="006D626D" w:rsidP="006D626D">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6D626D" w:rsidRPr="00EA1F79" w14:paraId="460F4464" w14:textId="77777777" w:rsidTr="00195494">
        <w:tc>
          <w:tcPr>
            <w:tcW w:w="7465" w:type="dxa"/>
            <w:gridSpan w:val="2"/>
          </w:tcPr>
          <w:p w14:paraId="39F55547" w14:textId="77777777" w:rsidR="006D626D" w:rsidRPr="00CB4512" w:rsidRDefault="006D626D" w:rsidP="006D626D">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1885" w:type="dxa"/>
          </w:tcPr>
          <w:p w14:paraId="7A23AF76" w14:textId="4916607C" w:rsidR="006D626D" w:rsidRPr="00EA1F79" w:rsidRDefault="00195494" w:rsidP="006D626D">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6D626D" w:rsidRPr="00EA1F79" w14:paraId="45B1323D" w14:textId="77777777" w:rsidTr="00195494">
        <w:trPr>
          <w:cantSplit/>
        </w:trPr>
        <w:tc>
          <w:tcPr>
            <w:tcW w:w="7465" w:type="dxa"/>
            <w:gridSpan w:val="2"/>
          </w:tcPr>
          <w:p w14:paraId="52BF9A5A" w14:textId="6B783D0D" w:rsidR="006D626D" w:rsidRPr="00CB4512" w:rsidRDefault="006D626D" w:rsidP="006D626D">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1885" w:type="dxa"/>
          </w:tcPr>
          <w:p w14:paraId="2FB82005" w14:textId="642DB287" w:rsidR="006D626D" w:rsidRPr="00EA1F79" w:rsidRDefault="00195494" w:rsidP="006D626D">
            <w:pPr>
              <w:spacing w:after="60"/>
              <w:rPr>
                <w:rFonts w:ascii="Calibri" w:eastAsia="Calibri" w:hAnsi="Calibri" w:cs="Calibri"/>
                <w:color w:val="FF0000"/>
                <w:sz w:val="24"/>
                <w:szCs w:val="24"/>
              </w:rPr>
            </w:pPr>
            <w:r>
              <w:rPr>
                <w:rFonts w:ascii="Calibri" w:eastAsia="Calibri" w:hAnsi="Calibri" w:cs="Calibri"/>
                <w:color w:val="FF0000"/>
                <w:sz w:val="24"/>
                <w:szCs w:val="24"/>
              </w:rPr>
              <w:t>N/A</w:t>
            </w:r>
            <w:r w:rsidR="006D626D" w:rsidRPr="00EA1F79">
              <w:rPr>
                <w:rFonts w:ascii="Calibri" w:eastAsia="Calibri" w:hAnsi="Calibri" w:cs="Calibri"/>
                <w:color w:val="FF0000"/>
                <w:sz w:val="24"/>
                <w:szCs w:val="24"/>
              </w:rPr>
              <w:t xml:space="preserve"> </w:t>
            </w:r>
          </w:p>
        </w:tc>
      </w:tr>
      <w:tr w:rsidR="006D626D" w:rsidRPr="00EA1F79" w14:paraId="46A397CF" w14:textId="77777777" w:rsidTr="00195494">
        <w:trPr>
          <w:cantSplit/>
        </w:trPr>
        <w:tc>
          <w:tcPr>
            <w:tcW w:w="7465" w:type="dxa"/>
            <w:gridSpan w:val="2"/>
          </w:tcPr>
          <w:p w14:paraId="4A726FAF" w14:textId="77777777" w:rsidR="006D626D" w:rsidRPr="00CB4512" w:rsidRDefault="006D626D" w:rsidP="006D626D">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6D626D" w:rsidRPr="0043311B" w:rsidRDefault="006D626D" w:rsidP="006D626D">
            <w:pPr>
              <w:spacing w:after="60"/>
              <w:rPr>
                <w:rFonts w:ascii="Calibri" w:eastAsia="Calibri" w:hAnsi="Calibri" w:cs="Calibri"/>
                <w:i/>
                <w:iCs/>
                <w:sz w:val="24"/>
                <w:szCs w:val="24"/>
              </w:rPr>
            </w:pPr>
            <w:r w:rsidRPr="006B4C04">
              <w:rPr>
                <w:rFonts w:ascii="Calibri" w:eastAsia="Calibri" w:hAnsi="Calibri" w:cs="Calibri"/>
                <w:sz w:val="24"/>
                <w:szCs w:val="24"/>
              </w:rPr>
              <w:t>(Ex: If changing</w:t>
            </w:r>
            <w:r>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1885" w:type="dxa"/>
          </w:tcPr>
          <w:sdt>
            <w:sdtPr>
              <w:rPr>
                <w:rFonts w:ascii="Calibri" w:eastAsia="Calibri" w:hAnsi="Calibri" w:cs="Calibri"/>
                <w:color w:val="FF0000"/>
                <w:sz w:val="24"/>
                <w:szCs w:val="24"/>
              </w:rPr>
              <w:id w:val="537243228"/>
              <w:placeholder>
                <w:docPart w:val="CC04212E3610244D8B7B6EA2DF604EDC"/>
              </w:placeholder>
              <w:comboBox>
                <w:listItem w:value="Choose an item."/>
                <w:listItem w:displayText="No" w:value="No"/>
                <w:listItem w:displayText="Yes" w:value="Yes"/>
              </w:comboBox>
            </w:sdtPr>
            <w:sdtEndPr/>
            <w:sdtContent>
              <w:p w14:paraId="3014A7AD" w14:textId="16BCB8FE" w:rsidR="006D626D" w:rsidRDefault="00195494" w:rsidP="006D626D">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7E70C550" w:rsidR="006D626D" w:rsidRPr="00EA1F79" w:rsidRDefault="006D626D" w:rsidP="00195494">
            <w:pPr>
              <w:spacing w:after="120"/>
              <w:rPr>
                <w:rFonts w:ascii="Calibri" w:eastAsia="Calibri" w:hAnsi="Calibri" w:cs="Calibri"/>
                <w:color w:val="FF0000"/>
                <w:sz w:val="24"/>
                <w:szCs w:val="24"/>
              </w:rPr>
            </w:pPr>
          </w:p>
        </w:tc>
      </w:tr>
      <w:tr w:rsidR="006D626D" w:rsidRPr="00EA1F79" w14:paraId="7734E0CC" w14:textId="77777777" w:rsidTr="00C969BE">
        <w:tc>
          <w:tcPr>
            <w:tcW w:w="9350" w:type="dxa"/>
            <w:gridSpan w:val="3"/>
          </w:tcPr>
          <w:p w14:paraId="343BDA5D" w14:textId="68233323" w:rsidR="006D626D" w:rsidRPr="00EA1F79" w:rsidRDefault="006D626D" w:rsidP="006D626D">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D626D" w:rsidRPr="00EA1F79" w14:paraId="6270502F" w14:textId="77777777" w:rsidTr="00555D71">
        <w:tc>
          <w:tcPr>
            <w:tcW w:w="9350" w:type="dxa"/>
            <w:gridSpan w:val="3"/>
          </w:tcPr>
          <w:p w14:paraId="273412A1" w14:textId="2FD9C344" w:rsidR="006D626D" w:rsidRPr="006D626D" w:rsidRDefault="006D626D" w:rsidP="006D626D">
            <w:pPr>
              <w:spacing w:after="120"/>
              <w:rPr>
                <w:rFonts w:ascii="Calibri" w:eastAsia="Calibri" w:hAnsi="Calibri" w:cs="Calibri"/>
                <w:color w:val="000000" w:themeColor="text1"/>
                <w:sz w:val="24"/>
                <w:szCs w:val="24"/>
              </w:rPr>
            </w:pPr>
            <w:r w:rsidRPr="00EA1F79">
              <w:rPr>
                <w:rFonts w:ascii="Calibri" w:eastAsia="Calibri" w:hAnsi="Calibri" w:cs="Calibri"/>
                <w:color w:val="FF0000"/>
                <w:sz w:val="24"/>
                <w:szCs w:val="24"/>
              </w:rPr>
              <w:t>From:</w:t>
            </w:r>
            <w:r>
              <w:rPr>
                <w:rFonts w:ascii="Calibri" w:eastAsia="Calibri" w:hAnsi="Calibri" w:cs="Calibri"/>
                <w:color w:val="FF0000"/>
                <w:sz w:val="24"/>
                <w:szCs w:val="24"/>
              </w:rPr>
              <w:t xml:space="preserve"> </w:t>
            </w:r>
            <w:r>
              <w:rPr>
                <w:rFonts w:ascii="Calibri" w:eastAsia="Calibri" w:hAnsi="Calibri" w:cs="Calibri"/>
                <w:color w:val="000000" w:themeColor="text1"/>
                <w:sz w:val="24"/>
                <w:szCs w:val="24"/>
              </w:rPr>
              <w:t>“A graphing calculator is required.”</w:t>
            </w:r>
          </w:p>
          <w:p w14:paraId="662CDEE8" w14:textId="7F0A15BF" w:rsidR="006D626D" w:rsidRPr="006D626D" w:rsidRDefault="006D626D" w:rsidP="006D626D">
            <w:pPr>
              <w:spacing w:after="120"/>
              <w:rPr>
                <w:rFonts w:ascii="Calibri" w:eastAsia="Calibri" w:hAnsi="Calibri" w:cs="Calibri"/>
                <w:color w:val="000000" w:themeColor="text1"/>
                <w:sz w:val="24"/>
                <w:szCs w:val="24"/>
              </w:rPr>
            </w:pPr>
            <w:r>
              <w:rPr>
                <w:rFonts w:ascii="Calibri" w:eastAsia="Calibri" w:hAnsi="Calibri" w:cs="Calibri"/>
                <w:color w:val="FF0000"/>
                <w:sz w:val="24"/>
                <w:szCs w:val="24"/>
              </w:rPr>
              <w:t xml:space="preserve">To: </w:t>
            </w:r>
            <w:r>
              <w:rPr>
                <w:rFonts w:ascii="Calibri" w:eastAsia="Calibri" w:hAnsi="Calibri" w:cs="Calibri"/>
                <w:color w:val="000000" w:themeColor="text1"/>
                <w:sz w:val="24"/>
                <w:szCs w:val="24"/>
              </w:rPr>
              <w:t>Elimination of this statement.</w:t>
            </w:r>
          </w:p>
        </w:tc>
      </w:tr>
      <w:tr w:rsidR="006D626D" w:rsidRPr="00EA1F79" w14:paraId="25B3DDA5" w14:textId="77777777" w:rsidTr="006B4C04">
        <w:trPr>
          <w:trHeight w:val="392"/>
        </w:trPr>
        <w:tc>
          <w:tcPr>
            <w:tcW w:w="9350" w:type="dxa"/>
            <w:gridSpan w:val="3"/>
          </w:tcPr>
          <w:p w14:paraId="4FEBD76A" w14:textId="1A7923D4" w:rsidR="006D626D" w:rsidRPr="006B4C04" w:rsidRDefault="006D626D" w:rsidP="006D626D">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D626D" w:rsidRPr="00EA1F79" w14:paraId="41C41603" w14:textId="77777777" w:rsidTr="00504F80">
        <w:trPr>
          <w:trHeight w:val="836"/>
        </w:trPr>
        <w:tc>
          <w:tcPr>
            <w:tcW w:w="9350" w:type="dxa"/>
            <w:gridSpan w:val="3"/>
          </w:tcPr>
          <w:p w14:paraId="70AB162B" w14:textId="550C9AAF" w:rsidR="006D626D" w:rsidRDefault="00195494" w:rsidP="006D626D">
            <w:pPr>
              <w:spacing w:after="120"/>
              <w:rPr>
                <w:rFonts w:ascii="Calibri" w:eastAsia="Calibri" w:hAnsi="Calibri" w:cs="Calibri"/>
                <w:color w:val="FF0000"/>
                <w:sz w:val="24"/>
                <w:szCs w:val="24"/>
              </w:rPr>
            </w:pPr>
            <w:r>
              <w:rPr>
                <w:rFonts w:ascii="Calibri" w:eastAsia="Calibri" w:hAnsi="Calibri" w:cs="Calibri"/>
                <w:color w:val="FF0000"/>
                <w:sz w:val="24"/>
                <w:szCs w:val="24"/>
              </w:rPr>
              <w:lastRenderedPageBreak/>
              <w:t>Delete last objective on existing topic outline, as shown:</w:t>
            </w:r>
          </w:p>
          <w:p w14:paraId="6BEB0352" w14:textId="18008BE9"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Functions and relations including domain and range, operations on functions and inverse functions</w:t>
            </w:r>
          </w:p>
          <w:p w14:paraId="31EB4798" w14:textId="529B916C"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Polynomial, rational and other algebraic functions, their properties and graphs</w:t>
            </w:r>
          </w:p>
          <w:p w14:paraId="2A264DCA" w14:textId="7911BBBB"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 xml:space="preserve">Polynomial, absolute value and rational equations and inequalities </w:t>
            </w:r>
          </w:p>
          <w:p w14:paraId="1A83015F" w14:textId="0D2614C6"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 xml:space="preserve">Exponential and logarithmic functions, their properties and graphs </w:t>
            </w:r>
          </w:p>
          <w:p w14:paraId="2ED85BD3" w14:textId="287BD944"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 xml:space="preserve">Solving systems of equations and inequalities </w:t>
            </w:r>
          </w:p>
          <w:p w14:paraId="3D477DFA" w14:textId="3643FCCF"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Matrices and determinants</w:t>
            </w:r>
          </w:p>
          <w:p w14:paraId="7AB8AEDE" w14:textId="1E8AAB05"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 xml:space="preserve">Piecewise-defined functions </w:t>
            </w:r>
          </w:p>
          <w:p w14:paraId="1A196CB1" w14:textId="27A3096A"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 xml:space="preserve">Conic sections </w:t>
            </w:r>
          </w:p>
          <w:p w14:paraId="5C6B8775" w14:textId="13DD28F0"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 xml:space="preserve">Sequences and series </w:t>
            </w:r>
          </w:p>
          <w:p w14:paraId="24388672" w14:textId="4BB126F5"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Applications such as curve fitting, modeling, optimization, and exponential growth and decay</w:t>
            </w:r>
          </w:p>
          <w:p w14:paraId="278A8F51" w14:textId="6F1BAF32" w:rsidR="00F17F4A" w:rsidRPr="00F17F4A" w:rsidRDefault="00F17F4A" w:rsidP="00F17F4A">
            <w:pPr>
              <w:pStyle w:val="ListParagraph"/>
              <w:numPr>
                <w:ilvl w:val="0"/>
                <w:numId w:val="25"/>
              </w:numPr>
              <w:tabs>
                <w:tab w:val="left" w:pos="1080"/>
              </w:tabs>
              <w:rPr>
                <w:rFonts w:ascii="Calibri" w:hAnsi="Calibri" w:cs="Arial"/>
                <w:noProof/>
                <w:color w:val="000000" w:themeColor="text1"/>
                <w:sz w:val="24"/>
                <w:szCs w:val="24"/>
              </w:rPr>
            </w:pPr>
            <w:r w:rsidRPr="00F17F4A">
              <w:rPr>
                <w:rFonts w:ascii="Calibri" w:hAnsi="Calibri" w:cs="Arial"/>
                <w:noProof/>
                <w:color w:val="000000" w:themeColor="text1"/>
                <w:sz w:val="24"/>
                <w:szCs w:val="24"/>
              </w:rPr>
              <w:t xml:space="preserve">Mathematical induction </w:t>
            </w:r>
          </w:p>
          <w:p w14:paraId="40BB48F7" w14:textId="78E30673" w:rsidR="00F17F4A" w:rsidRPr="00F17F4A" w:rsidRDefault="00F17F4A" w:rsidP="00F17F4A">
            <w:pPr>
              <w:pStyle w:val="ListParagraph"/>
              <w:numPr>
                <w:ilvl w:val="0"/>
                <w:numId w:val="25"/>
              </w:numPr>
              <w:spacing w:after="120"/>
              <w:rPr>
                <w:rFonts w:ascii="Calibri" w:eastAsia="Calibri" w:hAnsi="Calibri" w:cs="Calibri"/>
                <w:color w:val="000000" w:themeColor="text1"/>
                <w:sz w:val="24"/>
                <w:szCs w:val="24"/>
              </w:rPr>
            </w:pPr>
            <w:r w:rsidRPr="00F17F4A">
              <w:rPr>
                <w:rFonts w:ascii="Calibri" w:hAnsi="Calibri" w:cs="Arial"/>
                <w:noProof/>
                <w:color w:val="000000" w:themeColor="text1"/>
                <w:sz w:val="24"/>
                <w:szCs w:val="24"/>
              </w:rPr>
              <w:t>The binomial theorem</w:t>
            </w:r>
          </w:p>
          <w:p w14:paraId="05DE71E5" w14:textId="78E1E355" w:rsidR="00F17F4A" w:rsidRPr="00CB2D36" w:rsidRDefault="00F17F4A" w:rsidP="00CB2D36">
            <w:pPr>
              <w:pStyle w:val="ListParagraph"/>
              <w:numPr>
                <w:ilvl w:val="0"/>
                <w:numId w:val="25"/>
              </w:numPr>
              <w:spacing w:after="120"/>
              <w:rPr>
                <w:rFonts w:ascii="Calibri" w:eastAsia="Calibri" w:hAnsi="Calibri" w:cs="Calibri"/>
                <w:strike/>
                <w:color w:val="000000" w:themeColor="text1"/>
                <w:sz w:val="24"/>
                <w:szCs w:val="24"/>
              </w:rPr>
            </w:pPr>
            <w:r w:rsidRPr="00195494">
              <w:rPr>
                <w:rFonts w:ascii="Calibri" w:hAnsi="Calibri" w:cs="Arial"/>
                <w:strike/>
                <w:noProof/>
                <w:color w:val="000000" w:themeColor="text1"/>
                <w:sz w:val="24"/>
                <w:szCs w:val="24"/>
              </w:rPr>
              <w:t>Use of a graphing calculator</w:t>
            </w:r>
          </w:p>
        </w:tc>
      </w:tr>
      <w:tr w:rsidR="006D626D" w:rsidRPr="00EA1F79" w14:paraId="42E5EE39" w14:textId="77777777" w:rsidTr="00195494">
        <w:tc>
          <w:tcPr>
            <w:tcW w:w="7465" w:type="dxa"/>
            <w:gridSpan w:val="2"/>
          </w:tcPr>
          <w:p w14:paraId="42A0E918" w14:textId="4F67FB52" w:rsidR="006D626D" w:rsidRPr="00CB4512" w:rsidRDefault="006D626D" w:rsidP="006D626D">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1885" w:type="dxa"/>
          </w:tcPr>
          <w:p w14:paraId="56F2FD22" w14:textId="1C820D9F" w:rsidR="006D626D" w:rsidRPr="00EA1F79" w:rsidRDefault="00195494" w:rsidP="006D626D">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6D626D" w:rsidRPr="00EA1F79" w14:paraId="73035F0F" w14:textId="77777777" w:rsidTr="00195494">
        <w:tc>
          <w:tcPr>
            <w:tcW w:w="7465" w:type="dxa"/>
            <w:gridSpan w:val="2"/>
          </w:tcPr>
          <w:p w14:paraId="09F0D7A1" w14:textId="200B6EA5" w:rsidR="006D626D" w:rsidRPr="00144171" w:rsidRDefault="006D626D" w:rsidP="006D626D">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1885" w:type="dxa"/>
          </w:tcPr>
          <w:p w14:paraId="778CE392" w14:textId="70976343" w:rsidR="006D626D" w:rsidRPr="00EA1F79" w:rsidRDefault="00195494" w:rsidP="006D626D">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6D626D" w:rsidRPr="00EA1F79" w14:paraId="255BE431" w14:textId="77777777" w:rsidTr="00195494">
        <w:tc>
          <w:tcPr>
            <w:tcW w:w="7465" w:type="dxa"/>
            <w:gridSpan w:val="2"/>
          </w:tcPr>
          <w:p w14:paraId="6362A893" w14:textId="62D2083C" w:rsidR="006D626D" w:rsidRPr="00CB4512" w:rsidRDefault="006D626D" w:rsidP="006D626D">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1885" w:type="dxa"/>
          </w:tcPr>
          <w:p w14:paraId="5DF89AEA" w14:textId="4A84E76F" w:rsidR="006D626D" w:rsidRPr="00EA1F79" w:rsidRDefault="00195494" w:rsidP="006D626D">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6D626D" w:rsidRPr="00EA1F79" w14:paraId="4B93C7B6" w14:textId="77777777" w:rsidTr="00195494">
        <w:tc>
          <w:tcPr>
            <w:tcW w:w="7465" w:type="dxa"/>
            <w:gridSpan w:val="2"/>
          </w:tcPr>
          <w:p w14:paraId="514DF5D4" w14:textId="580B3695" w:rsidR="006D626D" w:rsidRPr="00CB4512" w:rsidRDefault="006D626D" w:rsidP="006D626D">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1885" w:type="dxa"/>
          </w:tcPr>
          <w:p w14:paraId="36DCB18A" w14:textId="4E2FDD3F" w:rsidR="006D626D" w:rsidRPr="00EA1F79" w:rsidRDefault="00195494" w:rsidP="006D626D">
            <w:pPr>
              <w:spacing w:after="120"/>
              <w:rPr>
                <w:rFonts w:ascii="Calibri" w:eastAsia="Calibri" w:hAnsi="Calibri" w:cs="Calibri"/>
                <w:sz w:val="24"/>
                <w:szCs w:val="24"/>
              </w:rPr>
            </w:pPr>
            <w:r>
              <w:rPr>
                <w:rFonts w:ascii="Calibri" w:eastAsia="Calibri" w:hAnsi="Calibri" w:cs="Calibri"/>
                <w:color w:val="FF0000"/>
                <w:sz w:val="24"/>
                <w:szCs w:val="24"/>
              </w:rPr>
              <w:t>N/A</w:t>
            </w:r>
          </w:p>
        </w:tc>
      </w:tr>
      <w:tr w:rsidR="006D626D" w:rsidRPr="00EA1F79" w14:paraId="2D2074AC" w14:textId="77777777" w:rsidTr="00195494">
        <w:tc>
          <w:tcPr>
            <w:tcW w:w="7015" w:type="dxa"/>
          </w:tcPr>
          <w:p w14:paraId="7F615D04" w14:textId="09A7AE05" w:rsidR="006D626D" w:rsidRPr="00CB4512" w:rsidRDefault="006D626D" w:rsidP="006D626D">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6D626D" w:rsidRPr="00144171" w:rsidRDefault="006D626D" w:rsidP="006D626D">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2335" w:type="dxa"/>
            <w:gridSpan w:val="2"/>
          </w:tcPr>
          <w:sdt>
            <w:sdtPr>
              <w:rPr>
                <w:rFonts w:ascii="Calibri" w:eastAsia="Calibri" w:hAnsi="Calibri" w:cs="Calibri"/>
                <w:color w:val="FF0000"/>
                <w:sz w:val="24"/>
                <w:szCs w:val="24"/>
              </w:rPr>
              <w:id w:val="1054972688"/>
              <w:placeholder>
                <w:docPart w:val="2E0DB2B1889F4848B404AAA7C37D8664"/>
              </w:placeholder>
              <w:dropDownList>
                <w:listItem w:value="Choose an item."/>
                <w:listItem w:displayText="Yes" w:value="Yes"/>
                <w:listItem w:displayText="No" w:value="No"/>
                <w:listItem w:displayText="No Change" w:value="No Change"/>
              </w:dropDownList>
            </w:sdtPr>
            <w:sdtEndPr/>
            <w:sdtContent>
              <w:p w14:paraId="3A165317" w14:textId="6E5CDF29" w:rsidR="006D626D" w:rsidRDefault="00F17F4A" w:rsidP="006D626D">
                <w:pPr>
                  <w:spacing w:after="120"/>
                  <w:rPr>
                    <w:rFonts w:ascii="Calibri" w:eastAsia="Calibri" w:hAnsi="Calibri" w:cs="Calibri"/>
                    <w:color w:val="FF0000"/>
                    <w:sz w:val="24"/>
                    <w:szCs w:val="24"/>
                  </w:rPr>
                </w:pPr>
                <w:r>
                  <w:rPr>
                    <w:rFonts w:ascii="Calibri" w:eastAsia="Calibri" w:hAnsi="Calibri" w:cs="Calibri"/>
                    <w:color w:val="FF0000"/>
                    <w:sz w:val="24"/>
                    <w:szCs w:val="24"/>
                  </w:rPr>
                  <w:t>No Change</w:t>
                </w:r>
              </w:p>
            </w:sdtContent>
          </w:sdt>
          <w:p w14:paraId="3BEA7893" w14:textId="6A865A75" w:rsidR="006D626D" w:rsidRPr="00EA1F79" w:rsidRDefault="006D626D" w:rsidP="006D626D">
            <w:pPr>
              <w:spacing w:after="120"/>
              <w:rPr>
                <w:rFonts w:ascii="Calibri" w:eastAsia="Calibri" w:hAnsi="Calibri" w:cs="Calibri"/>
                <w:color w:val="FF0000"/>
                <w:sz w:val="24"/>
                <w:szCs w:val="24"/>
              </w:rPr>
            </w:pPr>
          </w:p>
        </w:tc>
      </w:tr>
      <w:tr w:rsidR="006D626D" w:rsidRPr="00EA1F79" w14:paraId="0B0BEACF" w14:textId="77777777" w:rsidTr="00195494">
        <w:tc>
          <w:tcPr>
            <w:tcW w:w="7465" w:type="dxa"/>
            <w:gridSpan w:val="2"/>
          </w:tcPr>
          <w:p w14:paraId="2E4594C0" w14:textId="77777777" w:rsidR="006D626D" w:rsidRDefault="006D626D" w:rsidP="006D626D">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Pr>
                <w:rFonts w:ascii="Calibri" w:eastAsia="Calibri" w:hAnsi="Calibri" w:cs="Calibri"/>
                <w:b/>
                <w:sz w:val="24"/>
                <w:szCs w:val="24"/>
              </w:rPr>
              <w:t xml:space="preserve"> </w:t>
            </w:r>
          </w:p>
          <w:p w14:paraId="2251493A" w14:textId="49A73268" w:rsidR="006D626D" w:rsidRPr="00F6134B" w:rsidRDefault="006D626D" w:rsidP="006D626D">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1885" w:type="dxa"/>
          </w:tcPr>
          <w:p w14:paraId="2372ED72" w14:textId="48B7CCB1" w:rsidR="006D626D" w:rsidRPr="00A00DA2" w:rsidRDefault="00195494" w:rsidP="006D626D">
            <w:pPr>
              <w:spacing w:after="120"/>
              <w:rPr>
                <w:rFonts w:ascii="Calibri" w:eastAsia="Calibri" w:hAnsi="Calibri" w:cs="Calibri"/>
                <w:bCs/>
                <w:color w:val="FF0000"/>
                <w:sz w:val="24"/>
                <w:szCs w:val="24"/>
              </w:rPr>
            </w:pPr>
            <w:r>
              <w:rPr>
                <w:rFonts w:ascii="Calibri" w:eastAsia="Calibri" w:hAnsi="Calibri" w:cs="Calibri"/>
                <w:bCs/>
                <w:color w:val="FF0000"/>
                <w:sz w:val="24"/>
                <w:szCs w:val="24"/>
              </w:rPr>
              <w:t>N/A</w:t>
            </w:r>
          </w:p>
        </w:tc>
      </w:tr>
      <w:tr w:rsidR="006D626D" w:rsidRPr="00EA1F79" w14:paraId="102E92C1" w14:textId="77777777" w:rsidTr="00195494">
        <w:tc>
          <w:tcPr>
            <w:tcW w:w="7465" w:type="dxa"/>
            <w:gridSpan w:val="2"/>
          </w:tcPr>
          <w:p w14:paraId="633BCA1C" w14:textId="3BD14C78" w:rsidR="006D626D" w:rsidRPr="00CB4512" w:rsidRDefault="006D626D" w:rsidP="006D626D">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1885" w:type="dxa"/>
          </w:tcPr>
          <w:p w14:paraId="3D480D2F" w14:textId="005922AA" w:rsidR="006D626D" w:rsidRPr="00195494" w:rsidRDefault="00195494" w:rsidP="006D626D">
            <w:pPr>
              <w:spacing w:after="60"/>
              <w:rPr>
                <w:rFonts w:ascii="Calibri" w:eastAsia="Calibri" w:hAnsi="Calibri" w:cs="Calibri"/>
                <w:sz w:val="24"/>
                <w:szCs w:val="24"/>
              </w:rPr>
            </w:pPr>
            <w:r>
              <w:rPr>
                <w:rFonts w:ascii="Calibri" w:eastAsia="Calibri" w:hAnsi="Calibri" w:cs="Calibri"/>
                <w:sz w:val="24"/>
                <w:szCs w:val="24"/>
              </w:rPr>
              <w:t>N/A</w:t>
            </w:r>
          </w:p>
        </w:tc>
      </w:tr>
      <w:tr w:rsidR="006D626D" w:rsidRPr="00EA1F79" w14:paraId="30030D94" w14:textId="77777777" w:rsidTr="00195494">
        <w:tc>
          <w:tcPr>
            <w:tcW w:w="7465" w:type="dxa"/>
            <w:gridSpan w:val="2"/>
          </w:tcPr>
          <w:p w14:paraId="65C09EF2" w14:textId="1DD7295D" w:rsidR="006D626D" w:rsidRPr="00CB4512" w:rsidRDefault="006D626D" w:rsidP="006D626D">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6D626D" w:rsidRPr="00B2712C" w:rsidRDefault="006D626D" w:rsidP="006D626D">
            <w:pPr>
              <w:spacing w:after="60"/>
              <w:rPr>
                <w:rFonts w:ascii="Calibri" w:eastAsia="Calibri" w:hAnsi="Calibri" w:cs="Calibri"/>
                <w:bCs/>
                <w:sz w:val="24"/>
                <w:szCs w:val="24"/>
              </w:rPr>
            </w:pPr>
            <w:r w:rsidRPr="00B2712C">
              <w:rPr>
                <w:rFonts w:ascii="Calibri" w:eastAsia="Calibri" w:hAnsi="Calibri" w:cs="Calibri"/>
                <w:bCs/>
                <w:sz w:val="24"/>
                <w:szCs w:val="24"/>
              </w:rPr>
              <w:t>(Ex.: ESC 1000C is 3 credits with 4 contact hours for instructor/lab prep.)</w:t>
            </w:r>
          </w:p>
        </w:tc>
        <w:tc>
          <w:tcPr>
            <w:tcW w:w="1885" w:type="dxa"/>
          </w:tcPr>
          <w:p w14:paraId="5E8F06C1" w14:textId="15104377" w:rsidR="006D626D" w:rsidRPr="00195494" w:rsidRDefault="00195494" w:rsidP="006D626D">
            <w:pPr>
              <w:spacing w:after="120"/>
              <w:rPr>
                <w:rFonts w:ascii="Calibri" w:eastAsia="Calibri" w:hAnsi="Calibri" w:cs="Calibri"/>
                <w:sz w:val="24"/>
                <w:szCs w:val="24"/>
              </w:rPr>
            </w:pPr>
            <w:r>
              <w:rPr>
                <w:rFonts w:ascii="Calibri" w:eastAsia="Calibri" w:hAnsi="Calibri" w:cs="Calibri"/>
                <w:sz w:val="24"/>
                <w:szCs w:val="24"/>
              </w:rPr>
              <w:t>N/A</w:t>
            </w:r>
          </w:p>
        </w:tc>
      </w:tr>
      <w:tr w:rsidR="00195494" w:rsidRPr="00EA1F79" w14:paraId="7EE1C4B6" w14:textId="77777777" w:rsidTr="00195494">
        <w:tc>
          <w:tcPr>
            <w:tcW w:w="7465" w:type="dxa"/>
            <w:gridSpan w:val="2"/>
          </w:tcPr>
          <w:p w14:paraId="002CBD16" w14:textId="3E683CF8" w:rsidR="00195494" w:rsidRPr="00CB4512" w:rsidRDefault="00195494" w:rsidP="00195494">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tc>
          <w:tcPr>
            <w:tcW w:w="1885" w:type="dxa"/>
          </w:tcPr>
          <w:p w14:paraId="4F5EB20F" w14:textId="085748B8" w:rsidR="00195494" w:rsidRPr="00EA1F79" w:rsidRDefault="00195494" w:rsidP="00195494">
            <w:pPr>
              <w:spacing w:after="120"/>
              <w:rPr>
                <w:rFonts w:ascii="Calibri" w:hAnsi="Calibri" w:cs="Calibri"/>
                <w:sz w:val="24"/>
                <w:szCs w:val="24"/>
              </w:rPr>
            </w:pPr>
            <w:r w:rsidRPr="008D2471">
              <w:rPr>
                <w:rFonts w:ascii="Calibri" w:eastAsia="Calibri" w:hAnsi="Calibri" w:cs="Calibri"/>
                <w:sz w:val="24"/>
                <w:szCs w:val="24"/>
              </w:rPr>
              <w:t>N/A</w:t>
            </w:r>
          </w:p>
        </w:tc>
      </w:tr>
      <w:tr w:rsidR="00195494" w:rsidRPr="00EA1F79" w14:paraId="12A21AC7" w14:textId="77777777" w:rsidTr="00195494">
        <w:tc>
          <w:tcPr>
            <w:tcW w:w="7465" w:type="dxa"/>
            <w:gridSpan w:val="2"/>
          </w:tcPr>
          <w:p w14:paraId="36446B7C" w14:textId="6063A7B7" w:rsidR="00195494" w:rsidRPr="00CB4512" w:rsidRDefault="00195494" w:rsidP="00195494">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tc>
          <w:tcPr>
            <w:tcW w:w="1885" w:type="dxa"/>
          </w:tcPr>
          <w:p w14:paraId="79DC4724" w14:textId="178D621C" w:rsidR="00195494" w:rsidRPr="00EA1F79" w:rsidRDefault="00195494" w:rsidP="00195494">
            <w:pPr>
              <w:spacing w:after="120"/>
              <w:rPr>
                <w:rFonts w:ascii="Calibri" w:hAnsi="Calibri" w:cs="Calibri"/>
                <w:sz w:val="24"/>
                <w:szCs w:val="24"/>
              </w:rPr>
            </w:pPr>
            <w:r w:rsidRPr="008D2471">
              <w:rPr>
                <w:rFonts w:ascii="Calibri" w:eastAsia="Calibri" w:hAnsi="Calibri" w:cs="Calibri"/>
                <w:sz w:val="24"/>
                <w:szCs w:val="24"/>
              </w:rPr>
              <w:t>N/A</w:t>
            </w:r>
          </w:p>
        </w:tc>
      </w:tr>
      <w:tr w:rsidR="006D626D" w:rsidRPr="00EA1F79" w14:paraId="172859C3" w14:textId="77777777" w:rsidTr="00195494">
        <w:tc>
          <w:tcPr>
            <w:tcW w:w="7465" w:type="dxa"/>
            <w:gridSpan w:val="2"/>
          </w:tcPr>
          <w:p w14:paraId="4BA551A1" w14:textId="77777777" w:rsidR="006D626D" w:rsidRDefault="006D626D" w:rsidP="006D626D">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6D626D" w:rsidRPr="00CB4512" w:rsidRDefault="006D626D" w:rsidP="006D626D">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1885" w:type="dxa"/>
          </w:tcPr>
          <w:p w14:paraId="23308343" w14:textId="0A180269" w:rsidR="006D626D" w:rsidRDefault="00195494" w:rsidP="00195494">
            <w:pPr>
              <w:spacing w:after="120"/>
              <w:rPr>
                <w:rFonts w:ascii="Calibri" w:hAnsi="Calibri" w:cs="Calibri"/>
                <w:color w:val="2B579A"/>
                <w:sz w:val="24"/>
                <w:szCs w:val="24"/>
                <w:shd w:val="clear" w:color="auto" w:fill="E6E6E6"/>
              </w:rPr>
            </w:pPr>
            <w:r>
              <w:rPr>
                <w:rFonts w:ascii="Calibri" w:eastAsia="Calibri" w:hAnsi="Calibri" w:cs="Calibri"/>
                <w:sz w:val="24"/>
                <w:szCs w:val="24"/>
              </w:rPr>
              <w:t>N/A</w:t>
            </w:r>
          </w:p>
        </w:tc>
      </w:tr>
      <w:tr w:rsidR="006D626D" w:rsidRPr="00EA1F79" w14:paraId="0069FE24" w14:textId="77777777" w:rsidTr="00195494">
        <w:trPr>
          <w:cantSplit/>
        </w:trPr>
        <w:tc>
          <w:tcPr>
            <w:tcW w:w="7015" w:type="dxa"/>
          </w:tcPr>
          <w:p w14:paraId="16DEFE53" w14:textId="39FEEB36" w:rsidR="006D626D" w:rsidRPr="00CB4512" w:rsidRDefault="006D626D" w:rsidP="006D626D">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6D626D" w:rsidRPr="000B547C" w:rsidRDefault="006D626D" w:rsidP="006D626D">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6D626D" w:rsidRPr="00934058" w:rsidRDefault="006D626D" w:rsidP="006D626D">
            <w:pPr>
              <w:spacing w:after="60"/>
              <w:rPr>
                <w:rFonts w:ascii="Calibri" w:hAnsi="Calibri" w:cs="Calibri"/>
                <w:sz w:val="24"/>
                <w:szCs w:val="24"/>
              </w:rPr>
            </w:pPr>
            <w:r w:rsidRPr="00934058">
              <w:rPr>
                <w:rFonts w:ascii="Calibri" w:hAnsi="Calibri" w:cs="Calibri"/>
                <w:sz w:val="24"/>
                <w:szCs w:val="24"/>
              </w:rPr>
              <w:lastRenderedPageBreak/>
              <w:t xml:space="preserve">A repeatable course may be taken more than once for additional credits. (Ex: MUT 2641, a 3- credit course, can be repeated 1 time for a maximum of 6 credits).  </w:t>
            </w:r>
          </w:p>
        </w:tc>
        <w:tc>
          <w:tcPr>
            <w:tcW w:w="2335" w:type="dxa"/>
            <w:gridSpan w:val="2"/>
          </w:tcPr>
          <w:p w14:paraId="68E87664" w14:textId="5E25BA74" w:rsidR="006D626D" w:rsidRPr="00EA1F79" w:rsidRDefault="002E289A" w:rsidP="006D626D">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6B2DF2707DDE7841B45DB7FEE577A061"/>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F17F4A">
                  <w:rPr>
                    <w:rFonts w:ascii="Calibri" w:hAnsi="Calibri" w:cs="Calibri"/>
                    <w:color w:val="2B579A"/>
                    <w:sz w:val="24"/>
                    <w:szCs w:val="24"/>
                    <w:shd w:val="clear" w:color="auto" w:fill="E6E6E6"/>
                  </w:rPr>
                  <w:t>No change</w:t>
                </w:r>
              </w:sdtContent>
            </w:sdt>
          </w:p>
          <w:p w14:paraId="1DF2A328" w14:textId="350EFE37" w:rsidR="006D626D" w:rsidRPr="00EA1F79" w:rsidRDefault="006D626D" w:rsidP="006D626D">
            <w:pPr>
              <w:rPr>
                <w:rStyle w:val="PlaceholderText"/>
                <w:rFonts w:ascii="Calibri" w:hAnsi="Calibri" w:cs="Calibri"/>
                <w:color w:val="FF0000"/>
                <w:sz w:val="24"/>
                <w:szCs w:val="24"/>
              </w:rPr>
            </w:pPr>
          </w:p>
        </w:tc>
      </w:tr>
      <w:tr w:rsidR="006D626D" w:rsidRPr="00EA1F79" w14:paraId="5CFEC047" w14:textId="77777777" w:rsidTr="00195494">
        <w:tc>
          <w:tcPr>
            <w:tcW w:w="7465" w:type="dxa"/>
            <w:gridSpan w:val="2"/>
          </w:tcPr>
          <w:p w14:paraId="7D475EED" w14:textId="77777777" w:rsidR="006D626D" w:rsidRPr="00CB4512" w:rsidRDefault="006D626D" w:rsidP="006D626D">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83D0D2A5AFCDC749970C6AD4A79571A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1885" w:type="dxa"/>
              </w:tcPr>
              <w:p w14:paraId="36119E9D" w14:textId="7E766121" w:rsidR="006D626D" w:rsidRPr="00EA1F79" w:rsidRDefault="00F17F4A" w:rsidP="006D626D">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6D626D" w:rsidRPr="00EA1F79" w14:paraId="7AEA8C21" w14:textId="77777777" w:rsidTr="00195494">
        <w:tc>
          <w:tcPr>
            <w:tcW w:w="7465" w:type="dxa"/>
            <w:gridSpan w:val="2"/>
          </w:tcPr>
          <w:p w14:paraId="34235C6E" w14:textId="77777777" w:rsidR="006D626D" w:rsidRPr="00CB4512" w:rsidRDefault="006D626D" w:rsidP="006D626D">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7FA05A52DB091648AFCF90BDF994F490"/>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1885" w:type="dxa"/>
              </w:tcPr>
              <w:p w14:paraId="4B9DAC5F" w14:textId="26A4A420" w:rsidR="006D626D" w:rsidRPr="00EA1F79" w:rsidRDefault="00F17F4A" w:rsidP="006D626D">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6D626D" w:rsidRPr="00EA1F79" w14:paraId="458B4666" w14:textId="77777777" w:rsidTr="00195494">
        <w:tc>
          <w:tcPr>
            <w:tcW w:w="7465" w:type="dxa"/>
            <w:gridSpan w:val="2"/>
          </w:tcPr>
          <w:p w14:paraId="130EC31B" w14:textId="77777777" w:rsidR="006D626D" w:rsidRPr="00CB4512" w:rsidRDefault="006D626D" w:rsidP="006D626D">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1885" w:type="dxa"/>
          </w:tcPr>
          <w:p w14:paraId="385F92B0" w14:textId="49DAFB67" w:rsidR="006D626D" w:rsidRPr="00EA1F79" w:rsidRDefault="002E289A" w:rsidP="006D626D">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7EFD05A9DAA7A84D83BFFE78424A6842"/>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F17F4A">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1080"/>
        <w:gridCol w:w="205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5F2C428D" w14:textId="1B232C3B" w:rsidR="00010D72" w:rsidRPr="00B25C5E" w:rsidRDefault="00195494" w:rsidP="008D27E5">
            <w:pPr>
              <w:shd w:val="clear" w:color="auto" w:fill="FFFFFF"/>
              <w:spacing w:after="120"/>
              <w:rPr>
                <w:rFonts w:ascii="Calibri" w:eastAsia="Times New Roman" w:hAnsi="Calibri" w:cs="Calibri"/>
                <w:b/>
                <w:bCs/>
                <w:sz w:val="24"/>
                <w:szCs w:val="24"/>
              </w:rPr>
            </w:pPr>
            <w:r>
              <w:rPr>
                <w:rFonts w:ascii="Calibri" w:eastAsia="Times New Roman" w:hAnsi="Calibri" w:cs="Calibri"/>
                <w:color w:val="FF0000"/>
                <w:sz w:val="24"/>
                <w:szCs w:val="24"/>
              </w:rPr>
              <w:t>N/A</w:t>
            </w:r>
            <w:r w:rsidR="00010D72"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17311F42" w14:textId="416A4293" w:rsidR="00837953" w:rsidRPr="00010D72" w:rsidRDefault="00195494"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r w:rsidR="00837953">
              <w:rPr>
                <w:rFonts w:ascii="Calibri" w:eastAsia="Times New Roman" w:hAnsi="Calibri" w:cs="Calibri"/>
                <w:color w:val="FF0000"/>
                <w:sz w:val="24"/>
                <w:szCs w:val="24"/>
              </w:rPr>
              <w:t xml:space="preserve">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195494">
        <w:trPr>
          <w:trHeight w:val="476"/>
        </w:trPr>
        <w:tc>
          <w:tcPr>
            <w:tcW w:w="9697" w:type="dxa"/>
            <w:gridSpan w:val="3"/>
          </w:tcPr>
          <w:p w14:paraId="227D8BF4" w14:textId="083CB4B7" w:rsidR="00E02338" w:rsidRDefault="00195494"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N/A</w:t>
            </w:r>
          </w:p>
        </w:tc>
      </w:tr>
      <w:tr w:rsidR="00837953" w:rsidRPr="001022B9" w14:paraId="39F9C52D" w14:textId="77777777" w:rsidTr="008D27E5">
        <w:trPr>
          <w:trHeight w:val="943"/>
        </w:trPr>
        <w:tc>
          <w:tcPr>
            <w:tcW w:w="9697" w:type="dxa"/>
            <w:gridSpan w:val="3"/>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FB7D1D6" w14:textId="5F178314" w:rsidR="00837953" w:rsidRDefault="00195494"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r w:rsidR="00837953">
              <w:rPr>
                <w:rFonts w:ascii="Calibri" w:eastAsia="Times New Roman" w:hAnsi="Calibri" w:cs="Calibri"/>
                <w:color w:val="FF0000"/>
                <w:sz w:val="24"/>
                <w:szCs w:val="24"/>
              </w:rPr>
              <w:t xml:space="preserve">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12E77F5E" w:rsidR="00837953" w:rsidRPr="00C80C28" w:rsidRDefault="00F17F4A"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195494">
        <w:trPr>
          <w:trHeight w:val="943"/>
        </w:trPr>
        <w:tc>
          <w:tcPr>
            <w:tcW w:w="764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lastRenderedPageBreak/>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05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10C498FA" w:rsidR="00837953" w:rsidRPr="001022B9" w:rsidRDefault="00195494"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77076754" w14:textId="10E134F2" w:rsidR="00E40CBC" w:rsidRPr="00E40CBC" w:rsidRDefault="00195494" w:rsidP="00D56B8A">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N/A</w:t>
            </w:r>
            <w:r w:rsidR="00837953" w:rsidRPr="001022B9">
              <w:rPr>
                <w:rFonts w:ascii="Calibri" w:eastAsia="Times New Roman" w:hAnsi="Calibri" w:cs="Calibri"/>
                <w:color w:val="FF0000"/>
                <w:sz w:val="24"/>
                <w:szCs w:val="24"/>
              </w:rPr>
              <w:t xml:space="preserve">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734C18FA" w:rsidR="00807258" w:rsidRPr="00EA1F79" w:rsidRDefault="002E289A"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F17F4A">
                  <w:rPr>
                    <w:rFonts w:ascii="Calibri" w:hAnsi="Calibri" w:cs="Calibri"/>
                    <w:color w:val="2B579A"/>
                    <w:sz w:val="24"/>
                    <w:szCs w:val="24"/>
                    <w:shd w:val="clear" w:color="auto" w:fill="E6E6E6"/>
                  </w:rPr>
                  <w:t>Yes</w:t>
                </w:r>
              </w:sdtContent>
            </w:sdt>
          </w:p>
        </w:tc>
      </w:tr>
      <w:tr w:rsidR="00807258" w:rsidRPr="00EA1F79" w14:paraId="10EBC000" w14:textId="77777777" w:rsidTr="00807258">
        <w:tc>
          <w:tcPr>
            <w:tcW w:w="9350" w:type="dxa"/>
            <w:gridSpan w:val="2"/>
          </w:tcPr>
          <w:p w14:paraId="56338114" w14:textId="78A0C19B" w:rsidR="00807258" w:rsidRPr="00EA1F79" w:rsidRDefault="00F17F4A"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This change may affect the FSW/Follett Bookstore. The department will notify them of this change following the approval of the proposal to allow them to accommodate the decrease in demand.</w:t>
            </w: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2218D3DC" w:rsidR="00807258" w:rsidRPr="00EA1F79" w:rsidRDefault="002E289A"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0C6EB7">
                  <w:rPr>
                    <w:rFonts w:ascii="Calibri" w:hAnsi="Calibri" w:cs="Calibri"/>
                    <w:color w:val="2B579A"/>
                    <w:sz w:val="24"/>
                    <w:szCs w:val="24"/>
                    <w:shd w:val="clear" w:color="auto" w:fill="E6E6E6"/>
                  </w:rPr>
                  <w:t>N/A</w:t>
                </w:r>
              </w:sdtContent>
            </w:sdt>
          </w:p>
        </w:tc>
      </w:tr>
      <w:tr w:rsidR="000C6EB7" w:rsidRPr="00EA1F79" w14:paraId="6D87D545" w14:textId="77777777" w:rsidTr="00807258">
        <w:tc>
          <w:tcPr>
            <w:tcW w:w="9350" w:type="dxa"/>
            <w:gridSpan w:val="2"/>
          </w:tcPr>
          <w:p w14:paraId="1763DFA7" w14:textId="2E1CB95A" w:rsidR="000C6EB7" w:rsidRPr="00EA1F79" w:rsidRDefault="000C6EB7" w:rsidP="000C6EB7">
            <w:pPr>
              <w:spacing w:after="120"/>
              <w:rPr>
                <w:rFonts w:ascii="Calibri" w:eastAsia="Calibri" w:hAnsi="Calibri" w:cs="Calibri"/>
                <w:color w:val="FF0000"/>
                <w:sz w:val="24"/>
                <w:szCs w:val="24"/>
              </w:rPr>
            </w:pPr>
            <w:r>
              <w:rPr>
                <w:rFonts w:ascii="Calibri" w:eastAsia="Calibri" w:hAnsi="Calibri" w:cs="Calibri"/>
                <w:color w:val="FF0000"/>
                <w:sz w:val="24"/>
                <w:szCs w:val="24"/>
              </w:rPr>
              <w:t>There will be no impact on the department.</w:t>
            </w:r>
          </w:p>
        </w:tc>
      </w:tr>
      <w:tr w:rsidR="000C6EB7" w:rsidRPr="00EA1F79" w14:paraId="4D14B69D" w14:textId="77777777" w:rsidTr="00E40CBC">
        <w:tc>
          <w:tcPr>
            <w:tcW w:w="7105" w:type="dxa"/>
          </w:tcPr>
          <w:p w14:paraId="0F0D9C79" w14:textId="0D179A75" w:rsidR="000C6EB7" w:rsidRPr="00CB4512" w:rsidRDefault="000C6EB7" w:rsidP="000C6EB7">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 Library services or budgets?</w:t>
            </w:r>
          </w:p>
        </w:tc>
        <w:tc>
          <w:tcPr>
            <w:tcW w:w="2245" w:type="dxa"/>
          </w:tcPr>
          <w:p w14:paraId="183890B9" w14:textId="05A68B28" w:rsidR="000C6EB7" w:rsidRPr="00EA1F79" w:rsidRDefault="002E289A" w:rsidP="000C6EB7">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F5135A4E7E067A4784AF4C4F40EC13B4"/>
                </w:placeholder>
                <w:dropDownList>
                  <w:listItem w:value="Choose an item."/>
                  <w:listItem w:displayText="Yes" w:value="Yes"/>
                  <w:listItem w:displayText="No" w:value="No"/>
                </w:dropDownList>
              </w:sdtPr>
              <w:sdtEndPr>
                <w:rPr>
                  <w:color w:val="auto"/>
                </w:rPr>
              </w:sdtEndPr>
              <w:sdtContent>
                <w:r w:rsidR="000C6EB7">
                  <w:rPr>
                    <w:rFonts w:ascii="Calibri" w:hAnsi="Calibri" w:cs="Calibri"/>
                    <w:color w:val="808080"/>
                    <w:sz w:val="24"/>
                    <w:szCs w:val="24"/>
                  </w:rPr>
                  <w:t>No</w:t>
                </w:r>
              </w:sdtContent>
            </w:sdt>
          </w:p>
        </w:tc>
      </w:tr>
      <w:bookmarkEnd w:id="5"/>
      <w:tr w:rsidR="000C6EB7" w:rsidRPr="00EA1F79" w14:paraId="38154298" w14:textId="77777777" w:rsidTr="00E40CBC">
        <w:trPr>
          <w:trHeight w:val="485"/>
        </w:trPr>
        <w:tc>
          <w:tcPr>
            <w:tcW w:w="7105" w:type="dxa"/>
          </w:tcPr>
          <w:p w14:paraId="2EAE81B9" w14:textId="02B23274" w:rsidR="000C6EB7" w:rsidRPr="00CB4512" w:rsidRDefault="000C6EB7" w:rsidP="000C6EB7">
            <w:pPr>
              <w:spacing w:after="60"/>
              <w:rPr>
                <w:rFonts w:ascii="Calibri" w:eastAsia="Calibri" w:hAnsi="Calibri" w:cs="Calibri"/>
                <w:b/>
                <w:sz w:val="24"/>
                <w:szCs w:val="24"/>
              </w:rPr>
            </w:pPr>
            <w:r w:rsidRPr="00CB4512">
              <w:rPr>
                <w:rFonts w:ascii="Calibri" w:eastAsia="Calibri" w:hAnsi="Calibri" w:cs="Calibri"/>
                <w:b/>
                <w:sz w:val="24"/>
                <w:szCs w:val="24"/>
              </w:rPr>
              <w:t>Have you discussed impacts with the Libraries’ Collection Manager?</w:t>
            </w:r>
          </w:p>
        </w:tc>
        <w:tc>
          <w:tcPr>
            <w:tcW w:w="2245" w:type="dxa"/>
          </w:tcPr>
          <w:p w14:paraId="77B36421" w14:textId="147FB211" w:rsidR="000C6EB7" w:rsidRPr="00EA1F79" w:rsidRDefault="002E289A" w:rsidP="000C6EB7">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5E802DF416863645A6FC7E73AE6BE633"/>
                </w:placeholder>
                <w:dropDownList>
                  <w:listItem w:value="Choose an item."/>
                  <w:listItem w:displayText="Yes" w:value="Yes"/>
                  <w:listItem w:displayText="No" w:value="No"/>
                  <w:listItem w:displayText="N/A" w:value="N/A"/>
                </w:dropDownList>
              </w:sdtPr>
              <w:sdtEndPr>
                <w:rPr>
                  <w:color w:val="auto"/>
                </w:rPr>
              </w:sdtEndPr>
              <w:sdtContent>
                <w:r w:rsidR="00195494">
                  <w:rPr>
                    <w:rFonts w:ascii="Calibri" w:hAnsi="Calibri" w:cs="Calibri"/>
                    <w:color w:val="808080"/>
                    <w:sz w:val="24"/>
                    <w:szCs w:val="24"/>
                  </w:rPr>
                  <w:t>N/A</w:t>
                </w:r>
              </w:sdtContent>
            </w:sdt>
          </w:p>
        </w:tc>
      </w:tr>
      <w:tr w:rsidR="000C6EB7" w:rsidRPr="00EA1F79" w14:paraId="03C842B8" w14:textId="77777777" w:rsidTr="00807258">
        <w:tc>
          <w:tcPr>
            <w:tcW w:w="9350" w:type="dxa"/>
            <w:gridSpan w:val="2"/>
          </w:tcPr>
          <w:p w14:paraId="22A89DC2" w14:textId="77777777" w:rsidR="000C6EB7" w:rsidRPr="00BF12AA" w:rsidRDefault="000C6EB7" w:rsidP="000C6EB7">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0C6EB7" w:rsidRPr="00BF12AA" w:rsidRDefault="000C6EB7" w:rsidP="000C6EB7">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0C6EB7" w:rsidRPr="00EA1F79" w14:paraId="025C383B" w14:textId="77777777" w:rsidTr="00807258">
        <w:tc>
          <w:tcPr>
            <w:tcW w:w="9350" w:type="dxa"/>
            <w:gridSpan w:val="2"/>
          </w:tcPr>
          <w:p w14:paraId="34B44232" w14:textId="21D7F8BF" w:rsidR="000C6EB7" w:rsidRPr="00EA1F79" w:rsidRDefault="00D608CF" w:rsidP="000C6EB7">
            <w:pPr>
              <w:spacing w:after="120"/>
              <w:rPr>
                <w:rFonts w:ascii="Calibri" w:eastAsia="Calibri" w:hAnsi="Calibri" w:cs="Calibri"/>
                <w:b/>
                <w:bCs/>
                <w:sz w:val="24"/>
                <w:szCs w:val="24"/>
              </w:rPr>
            </w:pPr>
            <w:r w:rsidRPr="00AD67D1">
              <w:rPr>
                <w:rFonts w:ascii="Calibri" w:eastAsia="Calibri" w:hAnsi="Calibri" w:cs="Calibri"/>
                <w:color w:val="FF0000"/>
                <w:sz w:val="24"/>
                <w:szCs w:val="24"/>
              </w:rPr>
              <w:t xml:space="preserve">Elizabeth Schott, </w:t>
            </w:r>
            <w:r>
              <w:rPr>
                <w:rFonts w:ascii="Calibri" w:eastAsia="Calibri" w:hAnsi="Calibri" w:cs="Calibri"/>
                <w:color w:val="FF0000"/>
                <w:sz w:val="24"/>
                <w:szCs w:val="24"/>
              </w:rPr>
              <w:t>Jaime</w:t>
            </w:r>
            <w:r w:rsidRPr="00AD67D1">
              <w:rPr>
                <w:rFonts w:ascii="Calibri" w:eastAsia="Calibri" w:hAnsi="Calibri" w:cs="Calibri"/>
                <w:color w:val="FF0000"/>
                <w:sz w:val="24"/>
                <w:szCs w:val="24"/>
              </w:rPr>
              <w:t xml:space="preserve"> </w:t>
            </w:r>
            <w:proofErr w:type="spellStart"/>
            <w:r w:rsidRPr="00AD67D1">
              <w:rPr>
                <w:rFonts w:ascii="Calibri" w:eastAsia="Calibri" w:hAnsi="Calibri" w:cs="Calibri"/>
                <w:color w:val="FF0000"/>
                <w:sz w:val="24"/>
                <w:szCs w:val="24"/>
              </w:rPr>
              <w:t>Zlatkin</w:t>
            </w:r>
            <w:proofErr w:type="spellEnd"/>
            <w:r w:rsidRPr="00AD67D1">
              <w:rPr>
                <w:rFonts w:ascii="Calibri" w:eastAsia="Calibri" w:hAnsi="Calibri" w:cs="Calibri"/>
                <w:color w:val="FF0000"/>
                <w:sz w:val="24"/>
                <w:szCs w:val="24"/>
              </w:rPr>
              <w:t>,</w:t>
            </w:r>
            <w:r>
              <w:rPr>
                <w:rFonts w:ascii="Calibri" w:eastAsia="Calibri" w:hAnsi="Calibri" w:cs="Calibri"/>
                <w:color w:val="FF0000"/>
                <w:sz w:val="24"/>
                <w:szCs w:val="24"/>
              </w:rPr>
              <w:t xml:space="preserve"> James Chan, Robert </w:t>
            </w:r>
            <w:proofErr w:type="spellStart"/>
            <w:r>
              <w:rPr>
                <w:rFonts w:ascii="Calibri" w:eastAsia="Calibri" w:hAnsi="Calibri" w:cs="Calibri"/>
                <w:color w:val="FF0000"/>
                <w:sz w:val="24"/>
                <w:szCs w:val="24"/>
              </w:rPr>
              <w:t>Cappetta</w:t>
            </w:r>
            <w:proofErr w:type="spellEnd"/>
            <w:r>
              <w:rPr>
                <w:rFonts w:ascii="Calibri" w:eastAsia="Calibri" w:hAnsi="Calibri" w:cs="Calibri"/>
                <w:color w:val="FF0000"/>
                <w:sz w:val="24"/>
                <w:szCs w:val="24"/>
              </w:rPr>
              <w:t xml:space="preserve">, David Licht, Tina Churchill, Cindy </w:t>
            </w:r>
            <w:proofErr w:type="spellStart"/>
            <w:r>
              <w:rPr>
                <w:rFonts w:ascii="Calibri" w:eastAsia="Calibri" w:hAnsi="Calibri" w:cs="Calibri"/>
                <w:color w:val="FF0000"/>
                <w:sz w:val="24"/>
                <w:szCs w:val="24"/>
              </w:rPr>
              <w:t>Quehl</w:t>
            </w:r>
            <w:proofErr w:type="spellEnd"/>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sidRPr="00195494">
        <w:rPr>
          <w:rFonts w:ascii="Calibri" w:hAnsi="Calibri" w:cs="Calibri"/>
          <w:b/>
          <w:bCs/>
          <w:sz w:val="24"/>
          <w:szCs w:val="24"/>
          <w:highlight w:val="green"/>
        </w:rPr>
        <w:t xml:space="preserve">New </w:t>
      </w:r>
      <w:r w:rsidR="00204FA0" w:rsidRPr="00195494">
        <w:rPr>
          <w:rFonts w:ascii="Calibri" w:hAnsi="Calibri" w:cs="Calibri"/>
          <w:b/>
          <w:bCs/>
          <w:sz w:val="24"/>
          <w:szCs w:val="24"/>
          <w:highlight w:val="green"/>
        </w:rPr>
        <w:t>Course Syllabus</w:t>
      </w:r>
      <w:r w:rsidR="008C0C52" w:rsidRPr="00195494">
        <w:rPr>
          <w:rFonts w:ascii="Calibri" w:hAnsi="Calibri" w:cs="Calibri"/>
          <w:sz w:val="24"/>
          <w:szCs w:val="24"/>
          <w:highlight w:val="green"/>
        </w:rPr>
        <w:t xml:space="preserve"> [Master] </w:t>
      </w:r>
      <w:r w:rsidR="0004163E" w:rsidRPr="00195494">
        <w:rPr>
          <w:rFonts w:ascii="Calibri" w:hAnsi="Calibri" w:cs="Calibri"/>
          <w:sz w:val="24"/>
          <w:szCs w:val="24"/>
          <w:highlight w:val="green"/>
        </w:rPr>
        <w:t xml:space="preserve">reflecting </w:t>
      </w:r>
      <w:r w:rsidR="008C0C52" w:rsidRPr="00195494">
        <w:rPr>
          <w:rFonts w:ascii="Calibri" w:hAnsi="Calibri" w:cs="Calibri"/>
          <w:sz w:val="24"/>
          <w:szCs w:val="24"/>
          <w:highlight w:val="green"/>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lastRenderedPageBreak/>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7A1A1" w14:textId="77777777" w:rsidR="002E289A" w:rsidRDefault="002E289A" w:rsidP="00B24563">
      <w:pPr>
        <w:spacing w:after="0" w:line="240" w:lineRule="auto"/>
      </w:pPr>
      <w:r>
        <w:separator/>
      </w:r>
    </w:p>
  </w:endnote>
  <w:endnote w:type="continuationSeparator" w:id="0">
    <w:p w14:paraId="67E65031" w14:textId="77777777" w:rsidR="002E289A" w:rsidRDefault="002E289A" w:rsidP="00B24563">
      <w:pPr>
        <w:spacing w:after="0" w:line="240" w:lineRule="auto"/>
      </w:pPr>
      <w:r>
        <w:continuationSeparator/>
      </w:r>
    </w:p>
  </w:endnote>
  <w:endnote w:type="continuationNotice" w:id="1">
    <w:p w14:paraId="3FC829AE" w14:textId="77777777" w:rsidR="002E289A" w:rsidRDefault="002E28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8A42DD" w14:textId="77777777" w:rsidR="002E289A" w:rsidRDefault="002E289A" w:rsidP="00B24563">
      <w:pPr>
        <w:spacing w:after="0" w:line="240" w:lineRule="auto"/>
      </w:pPr>
      <w:r>
        <w:separator/>
      </w:r>
    </w:p>
  </w:footnote>
  <w:footnote w:type="continuationSeparator" w:id="0">
    <w:p w14:paraId="5C579F34" w14:textId="77777777" w:rsidR="002E289A" w:rsidRDefault="002E289A" w:rsidP="00B24563">
      <w:pPr>
        <w:spacing w:after="0" w:line="240" w:lineRule="auto"/>
      </w:pPr>
      <w:r>
        <w:continuationSeparator/>
      </w:r>
    </w:p>
  </w:footnote>
  <w:footnote w:type="continuationNotice" w:id="1">
    <w:p w14:paraId="58231515" w14:textId="77777777" w:rsidR="002E289A" w:rsidRDefault="002E28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D860D0C"/>
    <w:multiLevelType w:val="hybridMultilevel"/>
    <w:tmpl w:val="73A4B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1" w15:restartNumberingAfterBreak="0">
    <w:nsid w:val="6803020B"/>
    <w:multiLevelType w:val="hybridMultilevel"/>
    <w:tmpl w:val="75E2D768"/>
    <w:lvl w:ilvl="0" w:tplc="0D7E1C0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4"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
  </w:num>
  <w:num w:numId="3">
    <w:abstractNumId w:val="13"/>
  </w:num>
  <w:num w:numId="4">
    <w:abstractNumId w:val="18"/>
  </w:num>
  <w:num w:numId="5">
    <w:abstractNumId w:val="6"/>
  </w:num>
  <w:num w:numId="6">
    <w:abstractNumId w:val="19"/>
  </w:num>
  <w:num w:numId="7">
    <w:abstractNumId w:val="9"/>
  </w:num>
  <w:num w:numId="8">
    <w:abstractNumId w:val="8"/>
  </w:num>
  <w:num w:numId="9">
    <w:abstractNumId w:val="7"/>
  </w:num>
  <w:num w:numId="10">
    <w:abstractNumId w:val="11"/>
  </w:num>
  <w:num w:numId="11">
    <w:abstractNumId w:val="5"/>
  </w:num>
  <w:num w:numId="12">
    <w:abstractNumId w:val="16"/>
  </w:num>
  <w:num w:numId="13">
    <w:abstractNumId w:val="2"/>
  </w:num>
  <w:num w:numId="14">
    <w:abstractNumId w:val="12"/>
  </w:num>
  <w:num w:numId="15">
    <w:abstractNumId w:val="3"/>
  </w:num>
  <w:num w:numId="16">
    <w:abstractNumId w:val="17"/>
  </w:num>
  <w:num w:numId="17">
    <w:abstractNumId w:val="20"/>
  </w:num>
  <w:num w:numId="18">
    <w:abstractNumId w:val="0"/>
  </w:num>
  <w:num w:numId="19">
    <w:abstractNumId w:val="1"/>
  </w:num>
  <w:num w:numId="20">
    <w:abstractNumId w:val="15"/>
  </w:num>
  <w:num w:numId="21">
    <w:abstractNumId w:val="10"/>
  </w:num>
  <w:num w:numId="22">
    <w:abstractNumId w:val="24"/>
  </w:num>
  <w:num w:numId="23">
    <w:abstractNumId w:val="22"/>
  </w:num>
  <w:num w:numId="24">
    <w:abstractNumId w:val="14"/>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C6EB7"/>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5494"/>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A5656"/>
    <w:rsid w:val="002B29C9"/>
    <w:rsid w:val="002B7657"/>
    <w:rsid w:val="002C3D9F"/>
    <w:rsid w:val="002C7E05"/>
    <w:rsid w:val="002D136B"/>
    <w:rsid w:val="002D5415"/>
    <w:rsid w:val="002D5A76"/>
    <w:rsid w:val="002D5D14"/>
    <w:rsid w:val="002E04D9"/>
    <w:rsid w:val="002E0B92"/>
    <w:rsid w:val="002E1526"/>
    <w:rsid w:val="002E289A"/>
    <w:rsid w:val="002E3103"/>
    <w:rsid w:val="002E6E4E"/>
    <w:rsid w:val="002F08B8"/>
    <w:rsid w:val="002F1487"/>
    <w:rsid w:val="002F1C6C"/>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2742"/>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C6DEC"/>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26D"/>
    <w:rsid w:val="006D691F"/>
    <w:rsid w:val="006D70C0"/>
    <w:rsid w:val="006E15E6"/>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6EE6"/>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E6C88"/>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46BB"/>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2D36"/>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56B8A"/>
    <w:rsid w:val="00D608CF"/>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4A12"/>
    <w:rsid w:val="00E65958"/>
    <w:rsid w:val="00E712F3"/>
    <w:rsid w:val="00E71B69"/>
    <w:rsid w:val="00E7268D"/>
    <w:rsid w:val="00E75169"/>
    <w:rsid w:val="00E81539"/>
    <w:rsid w:val="00E81BF7"/>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17F4A"/>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9AA"/>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
      <w:docPartPr>
        <w:name w:val="CC04212E3610244D8B7B6EA2DF604EDC"/>
        <w:category>
          <w:name w:val="General"/>
          <w:gallery w:val="placeholder"/>
        </w:category>
        <w:types>
          <w:type w:val="bbPlcHdr"/>
        </w:types>
        <w:behaviors>
          <w:behavior w:val="content"/>
        </w:behaviors>
        <w:guid w:val="{DCD2AB57-EE03-0542-970D-1F46D853D590}"/>
      </w:docPartPr>
      <w:docPartBody>
        <w:p w:rsidR="00672451" w:rsidRDefault="006920F1" w:rsidP="006920F1">
          <w:pPr>
            <w:pStyle w:val="CC04212E3610244D8B7B6EA2DF604EDC"/>
          </w:pPr>
          <w:r w:rsidRPr="00E518A2">
            <w:rPr>
              <w:rStyle w:val="PlaceholderText"/>
              <w:color w:val="FF0000"/>
            </w:rPr>
            <w:t>Choose an item.</w:t>
          </w:r>
        </w:p>
      </w:docPartBody>
    </w:docPart>
    <w:docPart>
      <w:docPartPr>
        <w:name w:val="2E0DB2B1889F4848B404AAA7C37D8664"/>
        <w:category>
          <w:name w:val="General"/>
          <w:gallery w:val="placeholder"/>
        </w:category>
        <w:types>
          <w:type w:val="bbPlcHdr"/>
        </w:types>
        <w:behaviors>
          <w:behavior w:val="content"/>
        </w:behaviors>
        <w:guid w:val="{8BD2C1CD-0073-5E4E-BE56-7B0745376E98}"/>
      </w:docPartPr>
      <w:docPartBody>
        <w:p w:rsidR="00672451" w:rsidRDefault="006920F1" w:rsidP="006920F1">
          <w:pPr>
            <w:pStyle w:val="2E0DB2B1889F4848B404AAA7C37D8664"/>
          </w:pPr>
          <w:r w:rsidRPr="0039067A">
            <w:rPr>
              <w:rStyle w:val="PlaceholderText"/>
            </w:rPr>
            <w:t>Choose an item.</w:t>
          </w:r>
        </w:p>
      </w:docPartBody>
    </w:docPart>
    <w:docPart>
      <w:docPartPr>
        <w:name w:val="6B2DF2707DDE7841B45DB7FEE577A061"/>
        <w:category>
          <w:name w:val="General"/>
          <w:gallery w:val="placeholder"/>
        </w:category>
        <w:types>
          <w:type w:val="bbPlcHdr"/>
        </w:types>
        <w:behaviors>
          <w:behavior w:val="content"/>
        </w:behaviors>
        <w:guid w:val="{45966AB5-73F5-764F-9232-05441A305469}"/>
      </w:docPartPr>
      <w:docPartBody>
        <w:p w:rsidR="00672451" w:rsidRDefault="006920F1" w:rsidP="006920F1">
          <w:pPr>
            <w:pStyle w:val="6B2DF2707DDE7841B45DB7FEE577A061"/>
          </w:pPr>
          <w:r w:rsidRPr="00EA1F79">
            <w:rPr>
              <w:rStyle w:val="PlaceholderText"/>
              <w:rFonts w:ascii="Calibri" w:hAnsi="Calibri" w:cs="Calibri"/>
              <w:color w:val="FF0000"/>
            </w:rPr>
            <w:t>Choose an item.</w:t>
          </w:r>
        </w:p>
      </w:docPartBody>
    </w:docPart>
    <w:docPart>
      <w:docPartPr>
        <w:name w:val="83D0D2A5AFCDC749970C6AD4A79571AF"/>
        <w:category>
          <w:name w:val="General"/>
          <w:gallery w:val="placeholder"/>
        </w:category>
        <w:types>
          <w:type w:val="bbPlcHdr"/>
        </w:types>
        <w:behaviors>
          <w:behavior w:val="content"/>
        </w:behaviors>
        <w:guid w:val="{3ED86F84-7BAC-5F47-94D3-652488A43863}"/>
      </w:docPartPr>
      <w:docPartBody>
        <w:p w:rsidR="00672451" w:rsidRDefault="006920F1" w:rsidP="006920F1">
          <w:pPr>
            <w:pStyle w:val="83D0D2A5AFCDC749970C6AD4A79571AF"/>
          </w:pPr>
          <w:r w:rsidRPr="00EA1F79">
            <w:rPr>
              <w:rStyle w:val="PlaceholderText"/>
              <w:rFonts w:ascii="Calibri" w:hAnsi="Calibri" w:cs="Calibri"/>
              <w:color w:val="FF0000"/>
            </w:rPr>
            <w:t>Choose an item.</w:t>
          </w:r>
        </w:p>
      </w:docPartBody>
    </w:docPart>
    <w:docPart>
      <w:docPartPr>
        <w:name w:val="7FA05A52DB091648AFCF90BDF994F490"/>
        <w:category>
          <w:name w:val="General"/>
          <w:gallery w:val="placeholder"/>
        </w:category>
        <w:types>
          <w:type w:val="bbPlcHdr"/>
        </w:types>
        <w:behaviors>
          <w:behavior w:val="content"/>
        </w:behaviors>
        <w:guid w:val="{930094ED-BC89-2A4B-935D-2224DA859F8D}"/>
      </w:docPartPr>
      <w:docPartBody>
        <w:p w:rsidR="00672451" w:rsidRDefault="006920F1" w:rsidP="006920F1">
          <w:pPr>
            <w:pStyle w:val="7FA05A52DB091648AFCF90BDF994F490"/>
          </w:pPr>
          <w:r w:rsidRPr="00EA1F79">
            <w:rPr>
              <w:rStyle w:val="PlaceholderText"/>
              <w:rFonts w:ascii="Calibri" w:hAnsi="Calibri" w:cs="Calibri"/>
              <w:color w:val="FF0000"/>
            </w:rPr>
            <w:t>Choose an item.</w:t>
          </w:r>
        </w:p>
      </w:docPartBody>
    </w:docPart>
    <w:docPart>
      <w:docPartPr>
        <w:name w:val="7EFD05A9DAA7A84D83BFFE78424A6842"/>
        <w:category>
          <w:name w:val="General"/>
          <w:gallery w:val="placeholder"/>
        </w:category>
        <w:types>
          <w:type w:val="bbPlcHdr"/>
        </w:types>
        <w:behaviors>
          <w:behavior w:val="content"/>
        </w:behaviors>
        <w:guid w:val="{7915CAA8-7F63-7A43-A5AA-53B2B4650267}"/>
      </w:docPartPr>
      <w:docPartBody>
        <w:p w:rsidR="00672451" w:rsidRDefault="006920F1" w:rsidP="006920F1">
          <w:pPr>
            <w:pStyle w:val="7EFD05A9DAA7A84D83BFFE78424A6842"/>
          </w:pPr>
          <w:r w:rsidRPr="0042396F">
            <w:rPr>
              <w:rStyle w:val="PlaceholderText"/>
              <w:color w:val="FF0000"/>
            </w:rPr>
            <w:t>Choose an item.</w:t>
          </w:r>
        </w:p>
      </w:docPartBody>
    </w:docPart>
    <w:docPart>
      <w:docPartPr>
        <w:name w:val="F5135A4E7E067A4784AF4C4F40EC13B4"/>
        <w:category>
          <w:name w:val="General"/>
          <w:gallery w:val="placeholder"/>
        </w:category>
        <w:types>
          <w:type w:val="bbPlcHdr"/>
        </w:types>
        <w:behaviors>
          <w:behavior w:val="content"/>
        </w:behaviors>
        <w:guid w:val="{3D09A14B-F3FB-0649-9C72-1C624CC88730}"/>
      </w:docPartPr>
      <w:docPartBody>
        <w:p w:rsidR="00B70DCE" w:rsidRDefault="00672451" w:rsidP="00672451">
          <w:pPr>
            <w:pStyle w:val="F5135A4E7E067A4784AF4C4F40EC13B4"/>
          </w:pPr>
          <w:r w:rsidRPr="00EA1F79">
            <w:rPr>
              <w:rStyle w:val="PlaceholderText"/>
              <w:rFonts w:ascii="Calibri" w:hAnsi="Calibri" w:cs="Calibri"/>
              <w:color w:val="FF0000"/>
            </w:rPr>
            <w:t>Choose an item.</w:t>
          </w:r>
        </w:p>
      </w:docPartBody>
    </w:docPart>
    <w:docPart>
      <w:docPartPr>
        <w:name w:val="5E802DF416863645A6FC7E73AE6BE633"/>
        <w:category>
          <w:name w:val="General"/>
          <w:gallery w:val="placeholder"/>
        </w:category>
        <w:types>
          <w:type w:val="bbPlcHdr"/>
        </w:types>
        <w:behaviors>
          <w:behavior w:val="content"/>
        </w:behaviors>
        <w:guid w:val="{240383F9-2C39-C149-9756-D16931C79D64}"/>
      </w:docPartPr>
      <w:docPartBody>
        <w:p w:rsidR="00B70DCE" w:rsidRDefault="00672451" w:rsidP="00672451">
          <w:pPr>
            <w:pStyle w:val="5E802DF416863645A6FC7E73AE6BE633"/>
          </w:pPr>
          <w:r w:rsidRPr="00EA1F79">
            <w:rPr>
              <w:rStyle w:val="PlaceholderText"/>
              <w:rFonts w:ascii="Calibri" w:hAnsi="Calibri" w:cs="Calibri"/>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171B1"/>
    <w:rsid w:val="0002657D"/>
    <w:rsid w:val="00093FCE"/>
    <w:rsid w:val="000F266F"/>
    <w:rsid w:val="00171C66"/>
    <w:rsid w:val="001727BA"/>
    <w:rsid w:val="00175B93"/>
    <w:rsid w:val="001A42A0"/>
    <w:rsid w:val="001E75DB"/>
    <w:rsid w:val="00260040"/>
    <w:rsid w:val="00297F2D"/>
    <w:rsid w:val="002D13B5"/>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72451"/>
    <w:rsid w:val="00682C48"/>
    <w:rsid w:val="00684EC0"/>
    <w:rsid w:val="006920F1"/>
    <w:rsid w:val="006B1AF5"/>
    <w:rsid w:val="006E4DF7"/>
    <w:rsid w:val="00775437"/>
    <w:rsid w:val="007959E4"/>
    <w:rsid w:val="007A5200"/>
    <w:rsid w:val="007D290E"/>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70DCE"/>
    <w:rsid w:val="00B87525"/>
    <w:rsid w:val="00C049DE"/>
    <w:rsid w:val="00C3405B"/>
    <w:rsid w:val="00C82DBD"/>
    <w:rsid w:val="00C935FD"/>
    <w:rsid w:val="00CC5EF2"/>
    <w:rsid w:val="00CC7FE6"/>
    <w:rsid w:val="00D53E09"/>
    <w:rsid w:val="00D55BC1"/>
    <w:rsid w:val="00D60C3A"/>
    <w:rsid w:val="00DB3202"/>
    <w:rsid w:val="00DF50E0"/>
    <w:rsid w:val="00EF742D"/>
    <w:rsid w:val="00F22E60"/>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451"/>
    <w:rPr>
      <w:color w:val="808080"/>
    </w:rPr>
  </w:style>
  <w:style w:type="paragraph" w:customStyle="1" w:styleId="F5135A4E7E067A4784AF4C4F40EC13B4">
    <w:name w:val="F5135A4E7E067A4784AF4C4F40EC13B4"/>
    <w:rsid w:val="00672451"/>
    <w:pPr>
      <w:spacing w:after="0" w:line="240" w:lineRule="auto"/>
    </w:pPr>
    <w:rPr>
      <w:sz w:val="24"/>
      <w:szCs w:val="24"/>
    </w:r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5E802DF416863645A6FC7E73AE6BE633">
    <w:name w:val="5E802DF416863645A6FC7E73AE6BE633"/>
    <w:rsid w:val="00672451"/>
    <w:pPr>
      <w:spacing w:after="0" w:line="240" w:lineRule="auto"/>
    </w:pPr>
    <w:rPr>
      <w:sz w:val="24"/>
      <w:szCs w:val="24"/>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CC04212E3610244D8B7B6EA2DF604EDC">
    <w:name w:val="CC04212E3610244D8B7B6EA2DF604EDC"/>
    <w:rsid w:val="006920F1"/>
    <w:pPr>
      <w:spacing w:after="0" w:line="240" w:lineRule="auto"/>
    </w:pPr>
    <w:rPr>
      <w:sz w:val="24"/>
      <w:szCs w:val="24"/>
    </w:rPr>
  </w:style>
  <w:style w:type="paragraph" w:customStyle="1" w:styleId="2E0DB2B1889F4848B404AAA7C37D8664">
    <w:name w:val="2E0DB2B1889F4848B404AAA7C37D8664"/>
    <w:rsid w:val="006920F1"/>
    <w:pPr>
      <w:spacing w:after="0" w:line="240" w:lineRule="auto"/>
    </w:pPr>
    <w:rPr>
      <w:sz w:val="24"/>
      <w:szCs w:val="24"/>
    </w:rPr>
  </w:style>
  <w:style w:type="paragraph" w:customStyle="1" w:styleId="6B2DF2707DDE7841B45DB7FEE577A061">
    <w:name w:val="6B2DF2707DDE7841B45DB7FEE577A061"/>
    <w:rsid w:val="006920F1"/>
    <w:pPr>
      <w:spacing w:after="0" w:line="240" w:lineRule="auto"/>
    </w:pPr>
    <w:rPr>
      <w:sz w:val="24"/>
      <w:szCs w:val="24"/>
    </w:rPr>
  </w:style>
  <w:style w:type="paragraph" w:customStyle="1" w:styleId="83D0D2A5AFCDC749970C6AD4A79571AF">
    <w:name w:val="83D0D2A5AFCDC749970C6AD4A79571AF"/>
    <w:rsid w:val="006920F1"/>
    <w:pPr>
      <w:spacing w:after="0" w:line="240" w:lineRule="auto"/>
    </w:pPr>
    <w:rPr>
      <w:sz w:val="24"/>
      <w:szCs w:val="24"/>
    </w:rPr>
  </w:style>
  <w:style w:type="paragraph" w:customStyle="1" w:styleId="7FA05A52DB091648AFCF90BDF994F490">
    <w:name w:val="7FA05A52DB091648AFCF90BDF994F490"/>
    <w:rsid w:val="006920F1"/>
    <w:pPr>
      <w:spacing w:after="0" w:line="240" w:lineRule="auto"/>
    </w:pPr>
    <w:rPr>
      <w:sz w:val="24"/>
      <w:szCs w:val="24"/>
    </w:rPr>
  </w:style>
  <w:style w:type="paragraph" w:customStyle="1" w:styleId="7EFD05A9DAA7A84D83BFFE78424A6842">
    <w:name w:val="7EFD05A9DAA7A84D83BFFE78424A6842"/>
    <w:rsid w:val="006920F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15</Words>
  <Characters>86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Kelsea Cid</cp:lastModifiedBy>
  <cp:revision>4</cp:revision>
  <cp:lastPrinted>2020-08-03T22:44:00Z</cp:lastPrinted>
  <dcterms:created xsi:type="dcterms:W3CDTF">2021-03-12T18:46:00Z</dcterms:created>
  <dcterms:modified xsi:type="dcterms:W3CDTF">2021-03-1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